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95" w:type="dxa"/>
        <w:tblLook w:val="00A0" w:firstRow="1" w:lastRow="0" w:firstColumn="1" w:lastColumn="0" w:noHBand="0" w:noVBand="0"/>
      </w:tblPr>
      <w:tblGrid>
        <w:gridCol w:w="4251"/>
        <w:gridCol w:w="248"/>
        <w:gridCol w:w="5696"/>
      </w:tblGrid>
      <w:tr w:rsidR="00743637" w:rsidRPr="00A91423" w14:paraId="0FDBA61F" w14:textId="77777777" w:rsidTr="00AF6710">
        <w:trPr>
          <w:cantSplit/>
          <w:trHeight w:val="309"/>
        </w:trPr>
        <w:tc>
          <w:tcPr>
            <w:tcW w:w="3616" w:type="dxa"/>
            <w:tcBorders>
              <w:right w:val="single" w:sz="24" w:space="0" w:color="auto"/>
            </w:tcBorders>
          </w:tcPr>
          <w:p w14:paraId="3C38AFC8" w14:textId="77777777" w:rsidR="00EC442C" w:rsidRPr="007232D8" w:rsidRDefault="00EC442C" w:rsidP="00EC442C">
            <w:pPr>
              <w:pStyle w:val="LeftSectionHeading"/>
              <w:spacing w:before="0" w:after="0"/>
              <w:jc w:val="center"/>
              <w:rPr>
                <w:rFonts w:asciiTheme="majorHAnsi" w:hAnsiTheme="majorHAnsi" w:cs="Cambria"/>
                <w:bCs w:val="0"/>
                <w:color w:val="002060"/>
                <w:sz w:val="32"/>
                <w:szCs w:val="32"/>
              </w:rPr>
            </w:pPr>
            <w:r w:rsidRPr="007232D8">
              <w:rPr>
                <w:rFonts w:asciiTheme="majorHAnsi" w:hAnsiTheme="majorHAnsi" w:cs="Cambria"/>
                <w:bCs w:val="0"/>
                <w:color w:val="002060"/>
                <w:sz w:val="32"/>
                <w:szCs w:val="32"/>
              </w:rPr>
              <w:t>FATHIMA RAIZA REFAI</w:t>
            </w:r>
          </w:p>
          <w:p w14:paraId="65BC5B9A" w14:textId="77777777" w:rsidR="007E3F5A" w:rsidRPr="007232D8" w:rsidRDefault="00EC442C" w:rsidP="00EC442C">
            <w:pPr>
              <w:pStyle w:val="LeftSectionHeading"/>
              <w:spacing w:before="0" w:after="0"/>
              <w:jc w:val="center"/>
              <w:rPr>
                <w:rFonts w:asciiTheme="majorHAnsi" w:hAnsiTheme="majorHAnsi" w:cs="Cambria"/>
                <w:bCs w:val="0"/>
                <w:color w:val="002060"/>
              </w:rPr>
            </w:pPr>
            <w:r w:rsidRPr="007232D8">
              <w:rPr>
                <w:rFonts w:asciiTheme="majorHAnsi" w:hAnsiTheme="majorHAnsi" w:cs="Cambria"/>
                <w:bCs w:val="0"/>
                <w:color w:val="002060"/>
              </w:rPr>
              <w:t>MBA (AUSTRALIA)</w:t>
            </w:r>
          </w:p>
          <w:p w14:paraId="7A8FFC9E" w14:textId="00B40220" w:rsidR="00654538" w:rsidRDefault="00EC442C" w:rsidP="00654538">
            <w:pPr>
              <w:pStyle w:val="LeftSectionHeading"/>
              <w:spacing w:before="0" w:after="0"/>
              <w:jc w:val="center"/>
              <w:rPr>
                <w:rFonts w:asciiTheme="majorHAnsi" w:hAnsiTheme="majorHAnsi" w:cs="Cambria"/>
                <w:bCs w:val="0"/>
                <w:color w:val="002060"/>
              </w:rPr>
            </w:pPr>
            <w:r w:rsidRPr="007232D8">
              <w:rPr>
                <w:rFonts w:asciiTheme="majorHAnsi" w:hAnsiTheme="majorHAnsi" w:cs="Cambria"/>
                <w:bCs w:val="0"/>
                <w:color w:val="002060"/>
              </w:rPr>
              <w:t>TRAINER &amp; COUNSELOR</w:t>
            </w:r>
          </w:p>
          <w:p w14:paraId="720D3F6B" w14:textId="529705E2" w:rsidR="00654538" w:rsidRPr="00D84A44" w:rsidRDefault="00D84A44" w:rsidP="00D84A44">
            <w:pPr>
              <w:pStyle w:val="LeftSectionHeading"/>
              <w:spacing w:before="0" w:after="0"/>
              <w:jc w:val="center"/>
              <w:rPr>
                <w:rFonts w:asciiTheme="majorHAnsi" w:hAnsiTheme="majorHAnsi" w:cs="Cambria"/>
                <w:bCs w:val="0"/>
                <w:color w:val="002060"/>
              </w:rPr>
            </w:pPr>
            <w:r>
              <w:object w:dxaOrig="4860" w:dyaOrig="5790" w14:anchorId="12502D2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9.6pt;height:119.4pt" o:ole="">
                  <v:imagedata r:id="rId8" o:title=""/>
                </v:shape>
                <o:OLEObject Type="Embed" ProgID="PBrush" ShapeID="_x0000_i1025" DrawAspect="Content" ObjectID="_1820658338" r:id="rId9"/>
              </w:object>
            </w:r>
          </w:p>
          <w:p w14:paraId="6A7A1450" w14:textId="04F0E732" w:rsidR="00792C05" w:rsidRPr="007232D8" w:rsidRDefault="007232D8" w:rsidP="00F41158">
            <w:pPr>
              <w:pStyle w:val="LeftSectionHeading"/>
              <w:spacing w:before="0" w:after="0"/>
              <w:rPr>
                <w:rFonts w:asciiTheme="majorHAnsi" w:hAnsiTheme="majorHAnsi" w:cs="Cambria"/>
                <w:bCs w:val="0"/>
                <w:color w:val="002060"/>
                <w:sz w:val="24"/>
                <w:szCs w:val="24"/>
              </w:rPr>
            </w:pPr>
            <w:r w:rsidRPr="007232D8">
              <w:rPr>
                <w:rFonts w:asciiTheme="majorHAnsi" w:hAnsiTheme="majorHAnsi" w:cs="Cambria"/>
                <w:bCs w:val="0"/>
                <w:color w:val="002060"/>
                <w:sz w:val="24"/>
                <w:szCs w:val="24"/>
              </w:rPr>
              <w:t>Emai</w:t>
            </w:r>
            <w:r w:rsidRPr="007232D8">
              <w:rPr>
                <w:rFonts w:asciiTheme="majorHAnsi" w:hAnsiTheme="majorHAnsi" w:cs="Cambria"/>
                <w:color w:val="002060"/>
                <w:sz w:val="24"/>
                <w:szCs w:val="24"/>
              </w:rPr>
              <w:t>l:</w:t>
            </w:r>
            <w:r w:rsidR="00C6304D">
              <w:rPr>
                <w:rFonts w:asciiTheme="majorHAnsi" w:hAnsiTheme="majorHAnsi" w:cs="Cambria"/>
                <w:sz w:val="24"/>
                <w:szCs w:val="24"/>
              </w:rPr>
              <w:t>raizafathima1989@gmail.com</w:t>
            </w:r>
          </w:p>
          <w:p w14:paraId="686A37AC" w14:textId="333883F7" w:rsidR="00743637" w:rsidRPr="007232D8" w:rsidRDefault="00743637" w:rsidP="00EC442C">
            <w:pPr>
              <w:pStyle w:val="LeftSectionHeading"/>
              <w:spacing w:before="0" w:after="0"/>
              <w:rPr>
                <w:color w:val="002060"/>
                <w:sz w:val="24"/>
                <w:szCs w:val="24"/>
              </w:rPr>
            </w:pPr>
            <w:r w:rsidRPr="007232D8">
              <w:rPr>
                <w:rFonts w:asciiTheme="majorHAnsi" w:hAnsiTheme="majorHAnsi" w:cs="Cambria"/>
                <w:bCs w:val="0"/>
                <w:color w:val="002060"/>
                <w:sz w:val="24"/>
                <w:szCs w:val="24"/>
              </w:rPr>
              <w:t>Cell</w:t>
            </w:r>
            <w:r w:rsidRPr="007232D8">
              <w:rPr>
                <w:rFonts w:asciiTheme="majorHAnsi" w:hAnsiTheme="majorHAnsi" w:cs="Cambria"/>
                <w:color w:val="002060"/>
                <w:sz w:val="24"/>
                <w:szCs w:val="24"/>
              </w:rPr>
              <w:t>:</w:t>
            </w:r>
            <w:r w:rsidR="00C6304D">
              <w:rPr>
                <w:rFonts w:asciiTheme="majorHAnsi" w:hAnsiTheme="majorHAnsi" w:cs="Cambria"/>
                <w:sz w:val="24"/>
                <w:szCs w:val="24"/>
              </w:rPr>
              <w:t xml:space="preserve"> </w:t>
            </w:r>
            <w:r w:rsidR="00C6304D" w:rsidRPr="00104B14">
              <w:rPr>
                <w:rFonts w:ascii="Times New Roman" w:hAnsi="Times New Roman" w:cs="Times New Roman"/>
                <w:sz w:val="24"/>
                <w:szCs w:val="24"/>
              </w:rPr>
              <w:t>+971 558-543-385</w:t>
            </w:r>
          </w:p>
          <w:p w14:paraId="4DE6AFEE" w14:textId="77777777" w:rsidR="00615874" w:rsidRPr="00A91423" w:rsidRDefault="00615874" w:rsidP="00615874">
            <w:pPr>
              <w:pStyle w:val="LeftSectionHeading"/>
              <w:spacing w:before="0" w:after="0"/>
              <w:rPr>
                <w:rFonts w:asciiTheme="majorHAnsi" w:hAnsiTheme="majorHAnsi" w:cs="Calibri"/>
                <w:i/>
                <w:iCs/>
                <w:color w:val="000000"/>
                <w:sz w:val="22"/>
                <w:szCs w:val="22"/>
              </w:rPr>
            </w:pPr>
          </w:p>
          <w:p w14:paraId="25F80D43" w14:textId="77777777" w:rsidR="006A4BF1" w:rsidRPr="007232D8" w:rsidRDefault="00413B14" w:rsidP="00423D9A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personal data</w:t>
            </w:r>
          </w:p>
          <w:p w14:paraId="382187FA" w14:textId="77777777" w:rsidR="00241398" w:rsidRDefault="00241398" w:rsidP="00413B1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4D041D3" w14:textId="5A377E0B" w:rsidR="00C6304D" w:rsidRDefault="00C6304D" w:rsidP="00413B1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ocation: Dubai UAE</w:t>
            </w:r>
          </w:p>
          <w:p w14:paraId="796A43FB" w14:textId="20A0685B" w:rsidR="00413B14" w:rsidRPr="007232D8" w:rsidRDefault="00413B14" w:rsidP="00413B14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Date of Birth:  15-Apr-1989</w:t>
            </w:r>
          </w:p>
          <w:p w14:paraId="7CBEDCEE" w14:textId="35A8EBB5" w:rsidR="00413B14" w:rsidRDefault="00413B14" w:rsidP="00413B14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Nationality: Sri Lankan</w:t>
            </w:r>
          </w:p>
          <w:p w14:paraId="2C675DFD" w14:textId="49D7FA17" w:rsidR="00C6304D" w:rsidRPr="007232D8" w:rsidRDefault="00C6304D" w:rsidP="00413B1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Visa Status: Own Visa</w:t>
            </w:r>
          </w:p>
          <w:p w14:paraId="412E9444" w14:textId="1D6757CF" w:rsidR="00413B14" w:rsidRPr="007232D8" w:rsidRDefault="00C6304D" w:rsidP="00413B1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Passport No: </w:t>
            </w:r>
            <w:r w:rsidRPr="00104B14">
              <w:rPr>
                <w:b/>
              </w:rPr>
              <w:t>N11457523</w:t>
            </w:r>
          </w:p>
          <w:p w14:paraId="32FACDA5" w14:textId="77777777" w:rsidR="00413B14" w:rsidRPr="007232D8" w:rsidRDefault="00413B14" w:rsidP="00413B14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Civil Status: Single</w:t>
            </w:r>
          </w:p>
          <w:p w14:paraId="2CA56053" w14:textId="07C8A131" w:rsidR="00413B14" w:rsidRDefault="00413B14" w:rsidP="00413B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6DC7CD0" w14:textId="77777777" w:rsidR="000121F6" w:rsidRPr="00413B14" w:rsidRDefault="000121F6" w:rsidP="00413B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6D19E1" w14:textId="77777777" w:rsidR="0091520F" w:rsidRPr="007232D8" w:rsidRDefault="00A1299D" w:rsidP="00F41158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qualification</w:t>
            </w:r>
          </w:p>
          <w:p w14:paraId="10BBC153" w14:textId="4A001886" w:rsidR="00C21A22" w:rsidRDefault="00C21A22" w:rsidP="00C21A22">
            <w:pPr>
              <w:rPr>
                <w:rFonts w:asciiTheme="minorHAnsi" w:hAnsiTheme="minorHAnsi" w:cstheme="minorHAnsi"/>
                <w:b/>
              </w:rPr>
            </w:pPr>
          </w:p>
          <w:p w14:paraId="00B99D3B" w14:textId="705C861E" w:rsidR="00005CEE" w:rsidRDefault="00005CEE" w:rsidP="00C21A22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rch 2017:</w:t>
            </w:r>
          </w:p>
          <w:p w14:paraId="3584F4B3" w14:textId="77777777" w:rsidR="00C72AD9" w:rsidRDefault="00C72AD9" w:rsidP="00C72AD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ondon Teacher Training College</w:t>
            </w:r>
          </w:p>
          <w:p w14:paraId="48AC4E2B" w14:textId="77777777" w:rsidR="00C72AD9" w:rsidRDefault="00C72AD9" w:rsidP="00C72AD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UK</w:t>
            </w:r>
          </w:p>
          <w:p w14:paraId="153FAAFB" w14:textId="77777777" w:rsidR="00C72AD9" w:rsidRDefault="00C72AD9" w:rsidP="00C72AD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ertificate in TESOL Level 5</w:t>
            </w:r>
          </w:p>
          <w:p w14:paraId="468F0D1D" w14:textId="77777777" w:rsidR="00C72AD9" w:rsidRPr="007232D8" w:rsidRDefault="00C72AD9" w:rsidP="00C72AD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Ofqual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Accredited equivalent to CELTA or Trinity College Level 5 TEFL)</w:t>
            </w:r>
          </w:p>
          <w:p w14:paraId="6F89CAAC" w14:textId="5A317094" w:rsidR="00005CEE" w:rsidRDefault="00005CEE" w:rsidP="00C21A22">
            <w:pPr>
              <w:rPr>
                <w:rFonts w:asciiTheme="minorHAnsi" w:hAnsiTheme="minorHAnsi" w:cstheme="minorHAnsi"/>
                <w:b/>
              </w:rPr>
            </w:pPr>
          </w:p>
          <w:p w14:paraId="0DF45576" w14:textId="02A1C671" w:rsidR="00C21A22" w:rsidRPr="007232D8" w:rsidRDefault="00C21A22" w:rsidP="00C21A22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September 2013:</w:t>
            </w:r>
            <w:r w:rsidRPr="007232D8">
              <w:rPr>
                <w:rFonts w:asciiTheme="minorHAnsi" w:hAnsiTheme="minorHAnsi" w:cstheme="minorHAnsi"/>
                <w:b/>
              </w:rPr>
              <w:tab/>
              <w:t xml:space="preserve"> </w:t>
            </w:r>
          </w:p>
          <w:p w14:paraId="717F4E34" w14:textId="77777777" w:rsidR="00C21A22" w:rsidRPr="007232D8" w:rsidRDefault="00C21A22" w:rsidP="00C21A22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Australian Institute of Business (AIB) Australia</w:t>
            </w:r>
          </w:p>
          <w:p w14:paraId="3BE825E4" w14:textId="77777777" w:rsidR="00C21A22" w:rsidRPr="007232D8" w:rsidRDefault="00C21A22" w:rsidP="00C21A22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MBA (General)</w:t>
            </w:r>
          </w:p>
          <w:p w14:paraId="54025F30" w14:textId="77777777" w:rsidR="00413B14" w:rsidRDefault="00413B14" w:rsidP="00413B1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A0A9996" w14:textId="77777777" w:rsidR="00413B14" w:rsidRPr="00CF71BB" w:rsidRDefault="00413B14" w:rsidP="00CF71BB">
            <w:pPr>
              <w:rPr>
                <w:rFonts w:asciiTheme="minorHAnsi" w:hAnsiTheme="minorHAnsi" w:cstheme="minorHAnsi"/>
                <w:color w:val="0000FF"/>
                <w:sz w:val="20"/>
                <w:szCs w:val="20"/>
                <w:u w:val="single"/>
              </w:rPr>
            </w:pPr>
            <w:r w:rsidRPr="00413B14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413B14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413B14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  <w:p w14:paraId="03B317F1" w14:textId="77777777" w:rsidR="00F14BE9" w:rsidRPr="007232D8" w:rsidRDefault="0091520F" w:rsidP="0069208C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Professional Credentials</w:t>
            </w:r>
          </w:p>
          <w:p w14:paraId="08AA2330" w14:textId="77777777" w:rsidR="0091520F" w:rsidRPr="007232D8" w:rsidRDefault="0091520F" w:rsidP="00241398">
            <w:pPr>
              <w:spacing w:line="276" w:lineRule="auto"/>
              <w:rPr>
                <w:rFonts w:asciiTheme="majorHAnsi" w:hAnsiTheme="majorHAnsi"/>
              </w:rPr>
            </w:pPr>
          </w:p>
          <w:p w14:paraId="0214A97B" w14:textId="77777777" w:rsidR="00241398" w:rsidRPr="007232D8" w:rsidRDefault="00241398" w:rsidP="00241398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Member of AIB (Australian Institute of Business) Australia</w:t>
            </w:r>
          </w:p>
          <w:p w14:paraId="6DB67A45" w14:textId="77777777" w:rsidR="00241398" w:rsidRPr="007232D8" w:rsidRDefault="00241398" w:rsidP="00241398">
            <w:pPr>
              <w:rPr>
                <w:rFonts w:asciiTheme="minorHAnsi" w:hAnsiTheme="minorHAnsi" w:cstheme="minorHAnsi"/>
                <w:b/>
              </w:rPr>
            </w:pPr>
          </w:p>
          <w:p w14:paraId="0C7D97D1" w14:textId="77777777" w:rsidR="00241398" w:rsidRPr="007232D8" w:rsidRDefault="00241398" w:rsidP="00241398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Member of ABE (Association of Business Executives) UK</w:t>
            </w:r>
          </w:p>
          <w:p w14:paraId="4935E2F3" w14:textId="77777777" w:rsidR="00241398" w:rsidRPr="007232D8" w:rsidRDefault="00241398" w:rsidP="00241398">
            <w:pPr>
              <w:rPr>
                <w:rFonts w:asciiTheme="minorHAnsi" w:hAnsiTheme="minorHAnsi" w:cstheme="minorHAnsi"/>
                <w:b/>
              </w:rPr>
            </w:pPr>
          </w:p>
          <w:p w14:paraId="33505CB2" w14:textId="77777777" w:rsidR="00241398" w:rsidRPr="007232D8" w:rsidRDefault="00241398" w:rsidP="00241398">
            <w:pPr>
              <w:rPr>
                <w:rFonts w:asciiTheme="minorHAnsi" w:hAnsiTheme="minorHAnsi" w:cstheme="minorHAnsi"/>
                <w:b/>
              </w:rPr>
            </w:pPr>
            <w:r w:rsidRPr="007232D8">
              <w:rPr>
                <w:rFonts w:asciiTheme="minorHAnsi" w:hAnsiTheme="minorHAnsi" w:cstheme="minorHAnsi"/>
                <w:b/>
              </w:rPr>
              <w:t>Member of IAM (Institute of Administrative Management) UK</w:t>
            </w:r>
          </w:p>
          <w:p w14:paraId="766FA772" w14:textId="77777777" w:rsidR="00D92ADC" w:rsidRPr="00CF71BB" w:rsidRDefault="00D92ADC" w:rsidP="00654538">
            <w:pPr>
              <w:spacing w:line="276" w:lineRule="auto"/>
              <w:rPr>
                <w:rFonts w:asciiTheme="majorHAnsi" w:hAnsiTheme="majorHAnsi" w:cstheme="minorHAnsi"/>
              </w:rPr>
            </w:pPr>
          </w:p>
          <w:p w14:paraId="142E635B" w14:textId="57F3F6F0" w:rsidR="007232D8" w:rsidRPr="00C064A8" w:rsidRDefault="00D92ADC" w:rsidP="00C064A8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references</w:t>
            </w:r>
          </w:p>
          <w:p w14:paraId="7D88CC5B" w14:textId="77777777" w:rsidR="00D84A44" w:rsidRDefault="00D84A44" w:rsidP="00241398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  <w:p w14:paraId="7F9F3B2D" w14:textId="06C98F3D" w:rsidR="007C35D8" w:rsidRPr="007C35D8" w:rsidRDefault="00D92ADC" w:rsidP="00241398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232D8">
              <w:rPr>
                <w:rFonts w:asciiTheme="minorHAnsi" w:hAnsiTheme="minorHAnsi" w:cstheme="minorHAnsi"/>
                <w:b/>
              </w:rPr>
              <w:t xml:space="preserve">Will </w:t>
            </w:r>
            <w:r w:rsidR="007C35D8" w:rsidRPr="007232D8">
              <w:rPr>
                <w:rFonts w:asciiTheme="minorHAnsi" w:hAnsiTheme="minorHAnsi" w:cstheme="minorHAnsi"/>
                <w:b/>
              </w:rPr>
              <w:t>be available upon request</w:t>
            </w:r>
          </w:p>
        </w:tc>
        <w:tc>
          <w:tcPr>
            <w:tcW w:w="253" w:type="dxa"/>
            <w:tcBorders>
              <w:left w:val="single" w:sz="24" w:space="0" w:color="auto"/>
              <w:right w:val="nil"/>
            </w:tcBorders>
          </w:tcPr>
          <w:p w14:paraId="1AAE278F" w14:textId="32D91671" w:rsidR="00CC3A35" w:rsidRDefault="00CC3A35" w:rsidP="00112268">
            <w:pPr>
              <w:pStyle w:val="PlainText"/>
              <w:rPr>
                <w:rFonts w:asciiTheme="majorHAnsi" w:eastAsia="MS Mincho" w:hAnsiTheme="majorHAnsi"/>
                <w:sz w:val="15"/>
                <w:szCs w:val="15"/>
              </w:rPr>
            </w:pPr>
          </w:p>
          <w:p w14:paraId="54ED8FC5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06E9A37D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9EEED88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07DDD92F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F86FBA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6D394CD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EDC42A6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4CDDAFB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0C96FFC6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160A1F8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55F046D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5AC83A9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50C083FC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711AFF6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963A4ED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4CF16A3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1DD941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8D49EC0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59108A1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F7C95E7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03A50A8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72200E1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D02B5DC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D5BE921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A26FF60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21B698F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80834FE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79378A8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13ABCC1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65F4D1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E412B65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C13EAC5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95300B4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1A4F7884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400F67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7E429E8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D821127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5104282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17FEB27A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C9F59F4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8445079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1D21CEAF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862FFFA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2869DD8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CAD7C34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51D6642B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769B9ECF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5B08290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3CBFE091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1408599E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CB0D877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4D3EB3C8" w14:textId="176D1EE8" w:rsidR="00CC3A35" w:rsidRDefault="00CC3A35" w:rsidP="00CC3A35">
            <w:pPr>
              <w:rPr>
                <w:rFonts w:eastAsia="MS Mincho"/>
              </w:rPr>
            </w:pPr>
          </w:p>
          <w:p w14:paraId="362CE8DA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02CBDBDF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6A492F23" w14:textId="77777777" w:rsidR="00CC3A35" w:rsidRPr="00CC3A35" w:rsidRDefault="00CC3A35" w:rsidP="00CC3A35">
            <w:pPr>
              <w:rPr>
                <w:rFonts w:eastAsia="MS Mincho"/>
              </w:rPr>
            </w:pPr>
          </w:p>
          <w:p w14:paraId="2D0BD125" w14:textId="77777777" w:rsidR="00743637" w:rsidRPr="00CC3A35" w:rsidRDefault="00743637" w:rsidP="00CC3A35">
            <w:pPr>
              <w:rPr>
                <w:rFonts w:eastAsia="MS Mincho"/>
              </w:rPr>
            </w:pPr>
          </w:p>
        </w:tc>
        <w:tc>
          <w:tcPr>
            <w:tcW w:w="6326" w:type="dxa"/>
            <w:tcBorders>
              <w:left w:val="nil"/>
            </w:tcBorders>
          </w:tcPr>
          <w:p w14:paraId="276C3233" w14:textId="77777777" w:rsidR="00EC442C" w:rsidRPr="007232D8" w:rsidRDefault="00EC442C" w:rsidP="007232D8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professional profile</w:t>
            </w:r>
          </w:p>
          <w:p w14:paraId="7CCEA105" w14:textId="77777777" w:rsidR="00EC442C" w:rsidRPr="007232D8" w:rsidRDefault="00EC442C" w:rsidP="00CE12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2060"/>
              </w:rPr>
            </w:pPr>
          </w:p>
          <w:p w14:paraId="1E043C7F" w14:textId="584BF682" w:rsidR="00774C3F" w:rsidRPr="007232D8" w:rsidRDefault="00EC442C" w:rsidP="00EC442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7232D8">
              <w:rPr>
                <w:rFonts w:asciiTheme="minorHAnsi" w:hAnsiTheme="minorHAnsi" w:cstheme="minorHAnsi"/>
              </w:rPr>
              <w:t xml:space="preserve">A dynamic and </w:t>
            </w:r>
            <w:r w:rsidR="00BC087E">
              <w:rPr>
                <w:rFonts w:asciiTheme="minorHAnsi" w:hAnsiTheme="minorHAnsi" w:cstheme="minorHAnsi"/>
              </w:rPr>
              <w:t>result-driven</w:t>
            </w:r>
            <w:r w:rsidRPr="007232D8">
              <w:rPr>
                <w:rFonts w:asciiTheme="minorHAnsi" w:hAnsiTheme="minorHAnsi" w:cstheme="minorHAnsi"/>
              </w:rPr>
              <w:t xml:space="preserve"> professional with successful international background in teaching and counseling. </w:t>
            </w:r>
            <w:r w:rsidR="00BC087E">
              <w:rPr>
                <w:rFonts w:asciiTheme="minorHAnsi" w:hAnsiTheme="minorHAnsi" w:cstheme="minorHAnsi"/>
              </w:rPr>
              <w:t xml:space="preserve"> Offer over 10</w:t>
            </w:r>
            <w:r w:rsidR="0079586F">
              <w:rPr>
                <w:rFonts w:asciiTheme="minorHAnsi" w:hAnsiTheme="minorHAnsi" w:cstheme="minorHAnsi"/>
              </w:rPr>
              <w:t xml:space="preserve"> </w:t>
            </w:r>
            <w:r w:rsidR="00413B14" w:rsidRPr="007232D8">
              <w:rPr>
                <w:rFonts w:asciiTheme="minorHAnsi" w:hAnsiTheme="minorHAnsi" w:cstheme="minorHAnsi"/>
              </w:rPr>
              <w:t>years’ experience</w:t>
            </w:r>
            <w:r w:rsidRPr="007232D8">
              <w:rPr>
                <w:rFonts w:asciiTheme="minorHAnsi" w:hAnsiTheme="minorHAnsi" w:cstheme="minorHAnsi"/>
              </w:rPr>
              <w:t xml:space="preserve"> with a wealth of knowledge in the development and implementation of educational technology tools and applications in the classroom. Utilize creative teaching strategies to engage students fully in the learning process. Self-motivated with strong organizational and leadership skills, poised and competent, </w:t>
            </w:r>
            <w:r w:rsidR="00BC087E">
              <w:rPr>
                <w:rFonts w:asciiTheme="minorHAnsi" w:hAnsiTheme="minorHAnsi" w:cstheme="minorHAnsi"/>
              </w:rPr>
              <w:t>and managing</w:t>
            </w:r>
            <w:r w:rsidRPr="007232D8">
              <w:rPr>
                <w:rFonts w:asciiTheme="minorHAnsi" w:hAnsiTheme="minorHAnsi" w:cstheme="minorHAnsi"/>
              </w:rPr>
              <w:t xml:space="preserve"> to maintain a sense of humor under pressure.</w:t>
            </w:r>
          </w:p>
          <w:p w14:paraId="23919B65" w14:textId="77777777" w:rsidR="00EC442C" w:rsidRPr="007232D8" w:rsidRDefault="00EC442C" w:rsidP="00B7047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  <w:p w14:paraId="24034191" w14:textId="77777777" w:rsidR="00B7047B" w:rsidRPr="007232D8" w:rsidRDefault="00B7047B" w:rsidP="00B7047B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philosophy</w:t>
            </w:r>
          </w:p>
          <w:p w14:paraId="2BF72348" w14:textId="77777777" w:rsidR="00EC442C" w:rsidRPr="007232D8" w:rsidRDefault="00EC442C" w:rsidP="005E7FF3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3113F32" w14:textId="6668B4A1" w:rsidR="00B7047B" w:rsidRPr="007232D8" w:rsidRDefault="00B7047B" w:rsidP="00B7047B">
            <w:pPr>
              <w:rPr>
                <w:rFonts w:asciiTheme="minorHAnsi" w:hAnsiTheme="minorHAnsi" w:cstheme="minorHAnsi"/>
              </w:rPr>
            </w:pPr>
            <w:r w:rsidRPr="007232D8">
              <w:rPr>
                <w:rFonts w:asciiTheme="minorHAnsi" w:hAnsiTheme="minorHAnsi" w:cstheme="minorHAnsi"/>
              </w:rPr>
              <w:t xml:space="preserve">I believe that every individual is unique and has great potential to learn and develop their skills. I am here to help them achieve their </w:t>
            </w:r>
            <w:r w:rsidR="00BC087E">
              <w:rPr>
                <w:rFonts w:asciiTheme="minorHAnsi" w:hAnsiTheme="minorHAnsi" w:cstheme="minorHAnsi"/>
              </w:rPr>
              <w:t>life</w:t>
            </w:r>
            <w:r w:rsidRPr="007232D8">
              <w:rPr>
                <w:rFonts w:asciiTheme="minorHAnsi" w:hAnsiTheme="minorHAnsi" w:cstheme="minorHAnsi"/>
              </w:rPr>
              <w:t xml:space="preserve"> goals and objectives in the best way possible.</w:t>
            </w:r>
          </w:p>
          <w:p w14:paraId="07B24A4B" w14:textId="77777777" w:rsidR="00B7047B" w:rsidRPr="007232D8" w:rsidRDefault="00B7047B" w:rsidP="00B7047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  <w:p w14:paraId="5DD8CCA7" w14:textId="77777777" w:rsidR="00B7047B" w:rsidRPr="007232D8" w:rsidRDefault="00B7047B" w:rsidP="00B7047B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areas of expertise</w:t>
            </w:r>
          </w:p>
          <w:p w14:paraId="612FFF5A" w14:textId="77777777" w:rsidR="00B7047B" w:rsidRPr="007232D8" w:rsidRDefault="00B7047B" w:rsidP="00C1217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096413FD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Positive Energy</w:t>
            </w:r>
          </w:p>
          <w:p w14:paraId="5F5F80CA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Adaptable to any challenges</w:t>
            </w:r>
          </w:p>
          <w:p w14:paraId="6DDCA1D8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Creativity – thinking out of the box</w:t>
            </w:r>
          </w:p>
          <w:p w14:paraId="4439BADA" w14:textId="77777777" w:rsidR="00C12178" w:rsidRPr="007232D8" w:rsidRDefault="00FE6792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Friendly &amp; Reliable</w:t>
            </w:r>
          </w:p>
          <w:p w14:paraId="75C21FDF" w14:textId="77777777" w:rsidR="00013B17" w:rsidRPr="007232D8" w:rsidRDefault="00013B17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Listening Skills</w:t>
            </w:r>
          </w:p>
          <w:p w14:paraId="4766170A" w14:textId="686F6250" w:rsidR="00C12178" w:rsidRPr="00DC539E" w:rsidRDefault="00C12178" w:rsidP="00DC539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Able to communicate effectively both verbally and in writing</w:t>
            </w:r>
          </w:p>
          <w:p w14:paraId="328EAEB4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Can involve and inspire students in all levels</w:t>
            </w:r>
          </w:p>
          <w:p w14:paraId="3B36BB4C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Innovative researcher for new topic areas and maintaining up-to-date subject knowledge</w:t>
            </w:r>
          </w:p>
          <w:p w14:paraId="3DBC2A5A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Able to teach vulnerable and sometimes challenging students</w:t>
            </w:r>
          </w:p>
          <w:p w14:paraId="76B18D11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A committed and organized professional</w:t>
            </w:r>
          </w:p>
          <w:p w14:paraId="147DC53B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Fully aware of the diversity and cultural issues</w:t>
            </w:r>
          </w:p>
          <w:p w14:paraId="38042C3F" w14:textId="77777777" w:rsidR="00C12178" w:rsidRPr="007232D8" w:rsidRDefault="00C12178" w:rsidP="00EE665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232D8">
              <w:rPr>
                <w:rFonts w:asciiTheme="minorHAnsi" w:hAnsiTheme="minorHAnsi" w:cstheme="minorHAnsi"/>
                <w:sz w:val="24"/>
                <w:szCs w:val="24"/>
              </w:rPr>
              <w:t>Able to teach across all key stage</w:t>
            </w:r>
            <w:r w:rsidR="004937A0" w:rsidRPr="007232D8">
              <w:rPr>
                <w:rFonts w:asciiTheme="minorHAnsi" w:hAnsiTheme="minorHAnsi" w:cstheme="minorHAnsi"/>
                <w:sz w:val="24"/>
                <w:szCs w:val="24"/>
              </w:rPr>
              <w:t>s</w:t>
            </w:r>
          </w:p>
          <w:p w14:paraId="13222F20" w14:textId="77777777" w:rsidR="00B7047B" w:rsidRPr="007232D8" w:rsidRDefault="00B7047B" w:rsidP="005E7FF3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176A7FB" w14:textId="77777777" w:rsidR="00C12178" w:rsidRPr="007232D8" w:rsidRDefault="00C12178" w:rsidP="00C12178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career summary</w:t>
            </w:r>
          </w:p>
          <w:p w14:paraId="60171B5A" w14:textId="77777777" w:rsidR="00417904" w:rsidRPr="007232D8" w:rsidRDefault="00417904" w:rsidP="00013B1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059EA1D3" w14:textId="77777777" w:rsidR="0046437B" w:rsidRPr="0046437B" w:rsidRDefault="0046437B" w:rsidP="0046437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46437B">
              <w:rPr>
                <w:rFonts w:asciiTheme="minorHAnsi" w:hAnsiTheme="minorHAnsi" w:cstheme="minorHAnsi"/>
                <w:b/>
              </w:rPr>
              <w:t>2012 – to date – Trainer of English Language &amp; Soft skills</w:t>
            </w:r>
          </w:p>
          <w:p w14:paraId="3EBFB480" w14:textId="2BA7A7E1" w:rsidR="0070444E" w:rsidRDefault="005B1032" w:rsidP="00860E4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46437B">
              <w:rPr>
                <w:rFonts w:asciiTheme="minorHAnsi" w:hAnsiTheme="minorHAnsi" w:cstheme="minorHAnsi"/>
                <w:b/>
              </w:rPr>
              <w:t>2009 – 2011 – Student Recruitment &amp; Marketing Officer</w:t>
            </w:r>
          </w:p>
          <w:p w14:paraId="59E03F20" w14:textId="77777777" w:rsidR="00860E4F" w:rsidRPr="00860E4F" w:rsidRDefault="00860E4F" w:rsidP="00860E4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</w:p>
          <w:p w14:paraId="2DD43A32" w14:textId="73EAFAC4" w:rsidR="00654538" w:rsidRPr="003203DB" w:rsidRDefault="00654538" w:rsidP="003203DB">
            <w:pPr>
              <w:shd w:val="clear" w:color="auto" w:fill="C6D9F1" w:themeFill="text2" w:themeFillTint="33"/>
              <w:jc w:val="center"/>
              <w:rPr>
                <w:rFonts w:asciiTheme="majorHAnsi" w:hAnsiTheme="majorHAnsi" w:cs="Century Gothic"/>
                <w:b/>
                <w:bCs/>
                <w:caps/>
                <w:color w:val="002060"/>
              </w:rPr>
            </w:pPr>
            <w:r w:rsidRPr="007232D8">
              <w:rPr>
                <w:rFonts w:asciiTheme="majorHAnsi" w:hAnsiTheme="majorHAnsi" w:cs="Century Gothic"/>
                <w:b/>
                <w:bCs/>
                <w:caps/>
                <w:color w:val="002060"/>
              </w:rPr>
              <w:t>specialization</w:t>
            </w:r>
          </w:p>
          <w:p w14:paraId="41C962CF" w14:textId="77777777" w:rsidR="00654538" w:rsidRPr="007232D8" w:rsidRDefault="00654538" w:rsidP="00654538">
            <w:pPr>
              <w:pStyle w:val="NoSpacing"/>
              <w:numPr>
                <w:ilvl w:val="0"/>
                <w:numId w:val="12"/>
              </w:numPr>
              <w:rPr>
                <w:rStyle w:val="Strong"/>
                <w:sz w:val="24"/>
                <w:szCs w:val="24"/>
              </w:rPr>
            </w:pPr>
            <w:r w:rsidRPr="007232D8">
              <w:rPr>
                <w:rStyle w:val="Strong"/>
                <w:sz w:val="24"/>
                <w:szCs w:val="24"/>
              </w:rPr>
              <w:t>IELTS – Academic &amp; General</w:t>
            </w:r>
          </w:p>
          <w:p w14:paraId="65E08673" w14:textId="77777777" w:rsidR="00654538" w:rsidRPr="007232D8" w:rsidRDefault="00654538" w:rsidP="00654538">
            <w:pPr>
              <w:pStyle w:val="NoSpacing"/>
              <w:numPr>
                <w:ilvl w:val="0"/>
                <w:numId w:val="12"/>
              </w:numPr>
              <w:rPr>
                <w:rStyle w:val="Strong"/>
                <w:sz w:val="24"/>
                <w:szCs w:val="24"/>
              </w:rPr>
            </w:pPr>
            <w:r w:rsidRPr="007232D8">
              <w:rPr>
                <w:rStyle w:val="Strong"/>
                <w:sz w:val="24"/>
                <w:szCs w:val="24"/>
              </w:rPr>
              <w:t>TOEFL</w:t>
            </w:r>
          </w:p>
          <w:p w14:paraId="7192CF27" w14:textId="59BF9811" w:rsidR="00654538" w:rsidRPr="007232D8" w:rsidRDefault="00DC539E" w:rsidP="00654538">
            <w:pPr>
              <w:pStyle w:val="NoSpacing"/>
              <w:numPr>
                <w:ilvl w:val="0"/>
                <w:numId w:val="12"/>
              </w:numPr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Business English</w:t>
            </w:r>
          </w:p>
          <w:p w14:paraId="6C210D42" w14:textId="018962BA" w:rsidR="00DC4B4A" w:rsidRPr="00DC4B4A" w:rsidRDefault="00DC4B4A" w:rsidP="00DC4B4A">
            <w:pPr>
              <w:pStyle w:val="NoSpacing"/>
              <w:numPr>
                <w:ilvl w:val="0"/>
                <w:numId w:val="12"/>
              </w:numPr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Spoken English</w:t>
            </w:r>
          </w:p>
          <w:p w14:paraId="44D6D51E" w14:textId="35F78A8A" w:rsidR="003203DB" w:rsidRPr="007232D8" w:rsidRDefault="001F51F3" w:rsidP="00654538">
            <w:pPr>
              <w:pStyle w:val="NoSpacing"/>
              <w:numPr>
                <w:ilvl w:val="0"/>
                <w:numId w:val="12"/>
              </w:numPr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TKT – Cambridge Teacher Training</w:t>
            </w:r>
          </w:p>
          <w:p w14:paraId="5B7C740E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07D29F5" w14:textId="68BDB4FD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CBF72EB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7A89630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99669CE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A65F0C8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3D3068B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AECCD4" w14:textId="77777777" w:rsidR="00B30371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F49BAE" w14:textId="77777777" w:rsidR="00B30371" w:rsidRPr="00AF6710" w:rsidRDefault="00B30371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38056B08" w14:textId="77777777" w:rsidR="0070444E" w:rsidRPr="00AF6710" w:rsidRDefault="0070444E" w:rsidP="0070444E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2E7DF75" w14:textId="77777777" w:rsidR="0070444E" w:rsidRDefault="0070444E" w:rsidP="0070444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4746544" w14:textId="77777777" w:rsidR="00C92571" w:rsidRDefault="00C92571" w:rsidP="0070444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05DD2C6" w14:textId="77777777" w:rsidR="00C92571" w:rsidRDefault="00C92571" w:rsidP="0070444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A6BAD13" w14:textId="77777777" w:rsidR="0070444E" w:rsidRPr="00A91423" w:rsidRDefault="0070444E" w:rsidP="0070444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bookmarkStart w:id="0" w:name="_GoBack"/>
        <w:bookmarkEnd w:id="0"/>
      </w:tr>
    </w:tbl>
    <w:p w14:paraId="78809C3F" w14:textId="77777777" w:rsidR="00FE6792" w:rsidRPr="000F69D8" w:rsidRDefault="00FE6792" w:rsidP="00FE6792">
      <w:pPr>
        <w:shd w:val="clear" w:color="auto" w:fill="C6D9F1" w:themeFill="text2" w:themeFillTint="33"/>
        <w:jc w:val="center"/>
        <w:rPr>
          <w:rFonts w:asciiTheme="majorHAnsi" w:hAnsiTheme="majorHAnsi" w:cs="Century Gothic"/>
          <w:b/>
          <w:bCs/>
          <w:caps/>
          <w:color w:val="002060"/>
        </w:rPr>
      </w:pPr>
      <w:r w:rsidRPr="000F69D8">
        <w:rPr>
          <w:rFonts w:asciiTheme="majorHAnsi" w:hAnsiTheme="majorHAnsi" w:cs="Century Gothic"/>
          <w:b/>
          <w:bCs/>
          <w:caps/>
          <w:color w:val="002060"/>
        </w:rPr>
        <w:lastRenderedPageBreak/>
        <w:t>career history</w:t>
      </w:r>
    </w:p>
    <w:p w14:paraId="78F7046F" w14:textId="77777777" w:rsidR="008B731D" w:rsidRDefault="008B731D" w:rsidP="00FE6792">
      <w:pPr>
        <w:rPr>
          <w:rFonts w:asciiTheme="majorHAnsi" w:hAnsiTheme="majorHAnsi" w:cs="Century Gothic"/>
          <w:sz w:val="22"/>
          <w:szCs w:val="22"/>
        </w:rPr>
      </w:pPr>
    </w:p>
    <w:p w14:paraId="377217BA" w14:textId="1F4C45C9" w:rsidR="002B1283" w:rsidRPr="000F69D8" w:rsidRDefault="002B1283" w:rsidP="002B1283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>April 2017 – to date</w:t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5B1032"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>FREELANCE LECTURER</w:t>
      </w:r>
    </w:p>
    <w:p w14:paraId="6F2C65FD" w14:textId="158557A3" w:rsidR="002B1283" w:rsidRPr="000F69D8" w:rsidRDefault="002B1283" w:rsidP="002B1283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>Various Institutes</w:t>
      </w:r>
      <w:r w:rsidR="000F69D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6304D">
        <w:rPr>
          <w:rFonts w:asciiTheme="minorHAnsi" w:hAnsiTheme="minorHAnsi" w:cstheme="minorHAnsi"/>
          <w:b/>
          <w:sz w:val="22"/>
          <w:szCs w:val="22"/>
        </w:rPr>
        <w:t>–</w:t>
      </w:r>
      <w:r w:rsidR="000F69D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F69D8">
        <w:rPr>
          <w:rFonts w:asciiTheme="minorHAnsi" w:hAnsiTheme="minorHAnsi" w:cstheme="minorHAnsi"/>
          <w:b/>
          <w:sz w:val="22"/>
          <w:szCs w:val="22"/>
        </w:rPr>
        <w:t>Colombo</w:t>
      </w:r>
      <w:r w:rsidR="00C6304D">
        <w:rPr>
          <w:rFonts w:asciiTheme="minorHAnsi" w:hAnsiTheme="minorHAnsi" w:cstheme="minorHAnsi"/>
          <w:b/>
          <w:sz w:val="22"/>
          <w:szCs w:val="22"/>
        </w:rPr>
        <w:t xml:space="preserve"> and International (Online and Onsite)</w:t>
      </w:r>
    </w:p>
    <w:p w14:paraId="15519160" w14:textId="77777777" w:rsidR="002B1283" w:rsidRPr="000F69D8" w:rsidRDefault="002B1283" w:rsidP="002B1283">
      <w:pPr>
        <w:rPr>
          <w:rFonts w:asciiTheme="minorHAnsi" w:hAnsiTheme="minorHAnsi" w:cstheme="minorHAnsi"/>
          <w:b/>
          <w:sz w:val="22"/>
          <w:szCs w:val="22"/>
        </w:rPr>
      </w:pPr>
    </w:p>
    <w:p w14:paraId="78609AB2" w14:textId="68BA8B50" w:rsidR="00E54D4B" w:rsidRPr="000F69D8" w:rsidRDefault="00D92ADC" w:rsidP="00D92AD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 xml:space="preserve">Visiting </w:t>
      </w:r>
      <w:r w:rsidR="00891A65">
        <w:rPr>
          <w:rFonts w:asciiTheme="minorHAnsi" w:hAnsiTheme="minorHAnsi" w:cstheme="minorHAnsi"/>
          <w:sz w:val="22"/>
          <w:szCs w:val="22"/>
        </w:rPr>
        <w:t xml:space="preserve">and Online Lecturer for many Institutes and International platforms </w:t>
      </w:r>
      <w:r w:rsidR="00EB522F">
        <w:rPr>
          <w:rFonts w:asciiTheme="minorHAnsi" w:hAnsiTheme="minorHAnsi" w:cstheme="minorHAnsi"/>
          <w:sz w:val="22"/>
          <w:szCs w:val="22"/>
        </w:rPr>
        <w:t>such as ACHE</w:t>
      </w:r>
      <w:r w:rsidR="00CA49D7">
        <w:rPr>
          <w:rFonts w:asciiTheme="minorHAnsi" w:hAnsiTheme="minorHAnsi" w:cstheme="minorHAnsi"/>
          <w:sz w:val="22"/>
          <w:szCs w:val="22"/>
        </w:rPr>
        <w:t xml:space="preserve"> </w:t>
      </w:r>
      <w:r w:rsidRPr="000F69D8">
        <w:rPr>
          <w:rFonts w:asciiTheme="minorHAnsi" w:hAnsiTheme="minorHAnsi" w:cstheme="minorHAnsi"/>
          <w:sz w:val="22"/>
          <w:szCs w:val="22"/>
        </w:rPr>
        <w:t xml:space="preserve">Colombo, Rainbow Institute of Communication </w:t>
      </w:r>
      <w:r w:rsidR="00CA49D7">
        <w:rPr>
          <w:rFonts w:asciiTheme="minorHAnsi" w:hAnsiTheme="minorHAnsi" w:cstheme="minorHAnsi"/>
          <w:sz w:val="22"/>
          <w:szCs w:val="22"/>
        </w:rPr>
        <w:t>Colo</w:t>
      </w:r>
      <w:r w:rsidR="00BC087E">
        <w:rPr>
          <w:rFonts w:asciiTheme="minorHAnsi" w:hAnsiTheme="minorHAnsi" w:cstheme="minorHAnsi"/>
          <w:sz w:val="22"/>
          <w:szCs w:val="22"/>
        </w:rPr>
        <w:t>mbo, ANC C</w:t>
      </w:r>
      <w:r w:rsidR="00005CEE">
        <w:rPr>
          <w:rFonts w:asciiTheme="minorHAnsi" w:hAnsiTheme="minorHAnsi" w:cstheme="minorHAnsi"/>
          <w:sz w:val="22"/>
          <w:szCs w:val="22"/>
        </w:rPr>
        <w:t>olombo</w:t>
      </w:r>
      <w:r w:rsidR="00C064A8">
        <w:rPr>
          <w:rFonts w:asciiTheme="minorHAnsi" w:hAnsiTheme="minorHAnsi" w:cstheme="minorHAnsi"/>
          <w:sz w:val="22"/>
          <w:szCs w:val="22"/>
        </w:rPr>
        <w:t>, Ladies College</w:t>
      </w:r>
      <w:r w:rsidR="009E74E9">
        <w:rPr>
          <w:rFonts w:asciiTheme="minorHAnsi" w:hAnsiTheme="minorHAnsi" w:cstheme="minorHAnsi"/>
          <w:sz w:val="22"/>
          <w:szCs w:val="22"/>
        </w:rPr>
        <w:t xml:space="preserve"> Colombo</w:t>
      </w:r>
      <w:r w:rsidR="00005CEE">
        <w:rPr>
          <w:rFonts w:asciiTheme="minorHAnsi" w:hAnsiTheme="minorHAnsi" w:cstheme="minorHAnsi"/>
          <w:sz w:val="22"/>
          <w:szCs w:val="22"/>
        </w:rPr>
        <w:t xml:space="preserve"> </w:t>
      </w:r>
      <w:r w:rsidR="00BC087E">
        <w:rPr>
          <w:rFonts w:asciiTheme="minorHAnsi" w:hAnsiTheme="minorHAnsi" w:cstheme="minorHAnsi"/>
          <w:sz w:val="22"/>
          <w:szCs w:val="22"/>
        </w:rPr>
        <w:t xml:space="preserve">and </w:t>
      </w:r>
      <w:proofErr w:type="spellStart"/>
      <w:r w:rsidR="00BC087E">
        <w:rPr>
          <w:rFonts w:asciiTheme="minorHAnsi" w:hAnsiTheme="minorHAnsi" w:cstheme="minorHAnsi"/>
          <w:sz w:val="22"/>
          <w:szCs w:val="22"/>
        </w:rPr>
        <w:t>Tutopiya</w:t>
      </w:r>
      <w:proofErr w:type="spellEnd"/>
      <w:r w:rsidR="00BC087E">
        <w:rPr>
          <w:rFonts w:asciiTheme="minorHAnsi" w:hAnsiTheme="minorHAnsi" w:cstheme="minorHAnsi"/>
          <w:sz w:val="22"/>
          <w:szCs w:val="22"/>
        </w:rPr>
        <w:t xml:space="preserve"> International</w:t>
      </w:r>
    </w:p>
    <w:p w14:paraId="6EB837B0" w14:textId="200AFFD8" w:rsidR="00D92ADC" w:rsidRPr="001F51F3" w:rsidRDefault="00D92ADC" w:rsidP="001F51F3">
      <w:pPr>
        <w:pStyle w:val="ListParagraph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F51F3">
        <w:rPr>
          <w:rFonts w:asciiTheme="minorHAnsi" w:hAnsiTheme="minorHAnsi" w:cstheme="minorHAnsi"/>
          <w:sz w:val="22"/>
          <w:szCs w:val="22"/>
        </w:rPr>
        <w:t xml:space="preserve">Training courses such as Business </w:t>
      </w:r>
      <w:r w:rsidR="00891A65" w:rsidRPr="001F51F3">
        <w:rPr>
          <w:rFonts w:asciiTheme="minorHAnsi" w:hAnsiTheme="minorHAnsi" w:cstheme="minorHAnsi"/>
          <w:sz w:val="22"/>
          <w:szCs w:val="22"/>
        </w:rPr>
        <w:t>English, Spoken</w:t>
      </w:r>
      <w:r w:rsidR="001F51F3" w:rsidRPr="001F51F3">
        <w:rPr>
          <w:rFonts w:asciiTheme="minorHAnsi" w:hAnsiTheme="minorHAnsi" w:cstheme="minorHAnsi"/>
          <w:sz w:val="22"/>
          <w:szCs w:val="22"/>
        </w:rPr>
        <w:t xml:space="preserve"> English, Teacher Training</w:t>
      </w:r>
      <w:r w:rsidR="00BC087E" w:rsidRPr="001F51F3">
        <w:rPr>
          <w:rFonts w:asciiTheme="minorHAnsi" w:hAnsiTheme="minorHAnsi" w:cstheme="minorHAnsi"/>
          <w:sz w:val="22"/>
          <w:szCs w:val="22"/>
        </w:rPr>
        <w:t>,</w:t>
      </w:r>
      <w:r w:rsidR="00891A65" w:rsidRPr="001F51F3">
        <w:rPr>
          <w:rFonts w:asciiTheme="minorHAnsi" w:hAnsiTheme="minorHAnsi" w:cstheme="minorHAnsi"/>
          <w:sz w:val="22"/>
          <w:szCs w:val="22"/>
        </w:rPr>
        <w:t xml:space="preserve"> and International Syllabus</w:t>
      </w:r>
      <w:r w:rsidRPr="001F51F3">
        <w:rPr>
          <w:rFonts w:asciiTheme="minorHAnsi" w:hAnsiTheme="minorHAnsi" w:cstheme="minorHAnsi"/>
          <w:sz w:val="22"/>
          <w:szCs w:val="22"/>
        </w:rPr>
        <w:t>, TOEFL</w:t>
      </w:r>
      <w:r w:rsidR="00BC087E" w:rsidRPr="001F51F3">
        <w:rPr>
          <w:rFonts w:asciiTheme="minorHAnsi" w:hAnsiTheme="minorHAnsi" w:cstheme="minorHAnsi"/>
          <w:sz w:val="22"/>
          <w:szCs w:val="22"/>
        </w:rPr>
        <w:t>,</w:t>
      </w:r>
      <w:r w:rsidRPr="001F51F3">
        <w:rPr>
          <w:rFonts w:asciiTheme="minorHAnsi" w:hAnsiTheme="minorHAnsi" w:cstheme="minorHAnsi"/>
          <w:sz w:val="22"/>
          <w:szCs w:val="22"/>
        </w:rPr>
        <w:t xml:space="preserve"> and specialization in IELTS.</w:t>
      </w:r>
    </w:p>
    <w:p w14:paraId="78AB1867" w14:textId="77777777" w:rsidR="00D92ADC" w:rsidRPr="000F69D8" w:rsidRDefault="00D92ADC" w:rsidP="00D92ADC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3C6035D7" w14:textId="77777777" w:rsidR="00D92ADC" w:rsidRPr="000F69D8" w:rsidRDefault="00D92ADC" w:rsidP="00452888">
      <w:pPr>
        <w:rPr>
          <w:rFonts w:asciiTheme="minorHAnsi" w:hAnsiTheme="minorHAnsi" w:cstheme="minorHAnsi"/>
          <w:b/>
          <w:sz w:val="22"/>
          <w:szCs w:val="22"/>
        </w:rPr>
      </w:pPr>
    </w:p>
    <w:p w14:paraId="153AB889" w14:textId="6CB6D041" w:rsidR="00452888" w:rsidRPr="000F69D8" w:rsidRDefault="00C92571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>September 2014 – February 2017</w:t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ab/>
        <w:t>TRAINER OF ENGLISH LANGUAGE &amp; SOFT SKILLS</w:t>
      </w:r>
    </w:p>
    <w:p w14:paraId="35AB9DB8" w14:textId="76F13A08" w:rsidR="00452888" w:rsidRPr="000F69D8" w:rsidRDefault="00452888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>Arabian Infotech Training Institute</w:t>
      </w:r>
      <w:r w:rsidR="000F69D8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Pr="000F69D8">
        <w:rPr>
          <w:rFonts w:asciiTheme="minorHAnsi" w:hAnsiTheme="minorHAnsi" w:cstheme="minorHAnsi"/>
          <w:b/>
          <w:sz w:val="22"/>
          <w:szCs w:val="22"/>
        </w:rPr>
        <w:t>Dubai</w:t>
      </w:r>
    </w:p>
    <w:p w14:paraId="13CE6547" w14:textId="77777777" w:rsidR="00106DFB" w:rsidRPr="000F69D8" w:rsidRDefault="00106DFB" w:rsidP="00452888">
      <w:pPr>
        <w:rPr>
          <w:rFonts w:asciiTheme="minorHAnsi" w:hAnsiTheme="minorHAnsi" w:cstheme="minorHAnsi"/>
          <w:b/>
          <w:sz w:val="22"/>
          <w:szCs w:val="22"/>
        </w:rPr>
      </w:pPr>
    </w:p>
    <w:p w14:paraId="70100891" w14:textId="75B896B0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 xml:space="preserve">Taught English Courses and Soft skills courses for </w:t>
      </w:r>
      <w:r w:rsidR="00DE7D2F" w:rsidRPr="000F69D8">
        <w:rPr>
          <w:rFonts w:asciiTheme="minorHAnsi" w:hAnsiTheme="minorHAnsi" w:cstheme="minorHAnsi"/>
          <w:sz w:val="22"/>
          <w:szCs w:val="22"/>
        </w:rPr>
        <w:t xml:space="preserve">students </w:t>
      </w:r>
      <w:r w:rsidR="00BC087E">
        <w:rPr>
          <w:rFonts w:asciiTheme="minorHAnsi" w:hAnsiTheme="minorHAnsi" w:cstheme="minorHAnsi"/>
          <w:sz w:val="22"/>
          <w:szCs w:val="22"/>
        </w:rPr>
        <w:t>aged</w:t>
      </w:r>
      <w:r w:rsidR="00DE7D2F" w:rsidRPr="000F69D8">
        <w:rPr>
          <w:rFonts w:asciiTheme="minorHAnsi" w:hAnsiTheme="minorHAnsi" w:cstheme="minorHAnsi"/>
          <w:sz w:val="22"/>
          <w:szCs w:val="22"/>
        </w:rPr>
        <w:t xml:space="preserve"> 18 and upwards</w:t>
      </w:r>
    </w:p>
    <w:p w14:paraId="32259039" w14:textId="4579C32A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Created all courses materials, including quizzes, reading samples</w:t>
      </w:r>
      <w:r w:rsidR="00BC087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 and case studies</w:t>
      </w:r>
    </w:p>
    <w:p w14:paraId="661AA3C3" w14:textId="77777777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Created interactive activities and modified existing learning materials to meet the needs of students</w:t>
      </w:r>
    </w:p>
    <w:p w14:paraId="27094D81" w14:textId="6B410B61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Prepared Syllabus, Course Outline</w:t>
      </w:r>
      <w:r w:rsidR="00BC087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 and the Course Outcome for different programs</w:t>
      </w:r>
    </w:p>
    <w:p w14:paraId="2AEF034A" w14:textId="395E825F" w:rsidR="00106DFB" w:rsidRPr="000F69D8" w:rsidRDefault="00106DFB" w:rsidP="00EE6657">
      <w:pPr>
        <w:pStyle w:val="ListParagraph"/>
        <w:numPr>
          <w:ilvl w:val="0"/>
          <w:numId w:val="5"/>
        </w:numPr>
        <w:ind w:right="-180"/>
        <w:contextualSpacing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Conducted classes applying the direct method teaching model to improve students, grammar, listening, writing</w:t>
      </w:r>
      <w:r w:rsidR="00BC087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 and speaking skills.</w:t>
      </w:r>
    </w:p>
    <w:p w14:paraId="2E5DF4EB" w14:textId="77777777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Worked with students of all backgrounds, ethnicities, and learning levels</w:t>
      </w:r>
    </w:p>
    <w:p w14:paraId="65899656" w14:textId="77777777" w:rsidR="00106DFB" w:rsidRPr="000F69D8" w:rsidRDefault="00106DFB" w:rsidP="00EE6657">
      <w:pPr>
        <w:numPr>
          <w:ilvl w:val="0"/>
          <w:numId w:val="5"/>
        </w:num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Guided and developed the intellectual values and thinking skills of the learners.</w:t>
      </w:r>
    </w:p>
    <w:p w14:paraId="6A595F92" w14:textId="77777777" w:rsidR="00106DFB" w:rsidRPr="000F69D8" w:rsidRDefault="00106DFB" w:rsidP="00EE665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Cult</w:t>
      </w:r>
      <w:r w:rsidR="00447723"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ivated the knowledge and </w:t>
      </w:r>
      <w:r w:rsidR="00D22568" w:rsidRPr="000F69D8">
        <w:rPr>
          <w:rFonts w:asciiTheme="minorHAnsi" w:hAnsiTheme="minorHAnsi" w:cstheme="minorHAnsi"/>
          <w:color w:val="000000"/>
          <w:sz w:val="22"/>
          <w:szCs w:val="22"/>
        </w:rPr>
        <w:t>practiced</w:t>
      </w:r>
      <w:r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 the communication skills of the students.</w:t>
      </w:r>
    </w:p>
    <w:p w14:paraId="01B44753" w14:textId="77777777" w:rsidR="008C5C17" w:rsidRPr="000F69D8" w:rsidRDefault="008C5C17" w:rsidP="00452888">
      <w:pPr>
        <w:rPr>
          <w:rFonts w:asciiTheme="minorHAnsi" w:hAnsiTheme="minorHAnsi" w:cstheme="minorHAnsi"/>
          <w:sz w:val="22"/>
          <w:szCs w:val="22"/>
        </w:rPr>
      </w:pPr>
    </w:p>
    <w:p w14:paraId="7C20E21D" w14:textId="77777777" w:rsidR="003A4676" w:rsidRPr="000F69D8" w:rsidRDefault="003A4676" w:rsidP="00452888">
      <w:pPr>
        <w:rPr>
          <w:rFonts w:asciiTheme="minorHAnsi" w:hAnsiTheme="minorHAnsi" w:cstheme="minorHAnsi"/>
          <w:sz w:val="22"/>
          <w:szCs w:val="22"/>
        </w:rPr>
      </w:pPr>
    </w:p>
    <w:p w14:paraId="148F5DC3" w14:textId="6A8E90E0" w:rsidR="00452888" w:rsidRPr="000F69D8" w:rsidRDefault="00C92571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>October 2011 – August 2014</w:t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0F69D8">
        <w:rPr>
          <w:rFonts w:asciiTheme="minorHAnsi" w:hAnsiTheme="minorHAnsi" w:cstheme="minorHAnsi"/>
          <w:b/>
          <w:sz w:val="22"/>
          <w:szCs w:val="22"/>
        </w:rPr>
        <w:tab/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 xml:space="preserve">ENGLISH </w:t>
      </w:r>
      <w:r w:rsidR="00E54D4B" w:rsidRPr="000F69D8">
        <w:rPr>
          <w:rFonts w:asciiTheme="minorHAnsi" w:hAnsiTheme="minorHAnsi" w:cstheme="minorHAnsi"/>
          <w:b/>
          <w:sz w:val="22"/>
          <w:szCs w:val="22"/>
        </w:rPr>
        <w:t xml:space="preserve">&amp; IELTS </w:t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>TRAINER</w:t>
      </w:r>
    </w:p>
    <w:p w14:paraId="149CD32F" w14:textId="1A1993FE" w:rsidR="00452888" w:rsidRPr="000F69D8" w:rsidRDefault="00452888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5A763B"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5A763B" w:rsidRPr="000F69D8">
        <w:rPr>
          <w:rFonts w:asciiTheme="minorHAnsi" w:hAnsiTheme="minorHAnsi" w:cstheme="minorHAnsi"/>
          <w:b/>
          <w:sz w:val="22"/>
          <w:szCs w:val="22"/>
        </w:rPr>
        <w:tab/>
      </w:r>
      <w:r w:rsidR="000F69D8">
        <w:rPr>
          <w:rFonts w:asciiTheme="minorHAnsi" w:hAnsiTheme="minorHAnsi" w:cstheme="minorHAnsi"/>
          <w:b/>
          <w:sz w:val="22"/>
          <w:szCs w:val="22"/>
        </w:rPr>
        <w:tab/>
      </w:r>
      <w:proofErr w:type="spellStart"/>
      <w:r w:rsidR="005A763B" w:rsidRPr="000F69D8">
        <w:rPr>
          <w:rFonts w:asciiTheme="minorHAnsi" w:hAnsiTheme="minorHAnsi" w:cstheme="minorHAnsi"/>
          <w:b/>
          <w:sz w:val="22"/>
          <w:szCs w:val="22"/>
        </w:rPr>
        <w:t>Cybermodo</w:t>
      </w:r>
      <w:proofErr w:type="spellEnd"/>
      <w:r w:rsidR="005A763B" w:rsidRPr="000F69D8">
        <w:rPr>
          <w:rFonts w:asciiTheme="minorHAnsi" w:hAnsiTheme="minorHAnsi" w:cstheme="minorHAnsi"/>
          <w:b/>
          <w:sz w:val="22"/>
          <w:szCs w:val="22"/>
        </w:rPr>
        <w:t xml:space="preserve"> Solutions</w:t>
      </w:r>
      <w:r w:rsidR="000F69D8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Pr="000F69D8">
        <w:rPr>
          <w:rFonts w:asciiTheme="minorHAnsi" w:hAnsiTheme="minorHAnsi" w:cstheme="minorHAnsi"/>
          <w:b/>
          <w:sz w:val="22"/>
          <w:szCs w:val="22"/>
        </w:rPr>
        <w:t>Dubai</w:t>
      </w:r>
    </w:p>
    <w:p w14:paraId="5F5E64F3" w14:textId="77777777" w:rsidR="00452888" w:rsidRPr="000F69D8" w:rsidRDefault="00452888" w:rsidP="00FE6792">
      <w:pPr>
        <w:rPr>
          <w:rFonts w:asciiTheme="minorHAnsi" w:hAnsiTheme="minorHAnsi" w:cstheme="minorHAnsi"/>
          <w:sz w:val="22"/>
          <w:szCs w:val="22"/>
        </w:rPr>
      </w:pPr>
    </w:p>
    <w:p w14:paraId="4353A4EE" w14:textId="77777777" w:rsidR="008C5C17" w:rsidRPr="000F69D8" w:rsidRDefault="0017151C" w:rsidP="00EE6657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0F69D8">
        <w:rPr>
          <w:rFonts w:asciiTheme="minorHAnsi" w:hAnsiTheme="minorHAnsi" w:cstheme="minorHAnsi"/>
        </w:rPr>
        <w:t>Organized and facilitated</w:t>
      </w:r>
      <w:r w:rsidR="008C5C17" w:rsidRPr="000F69D8">
        <w:rPr>
          <w:rFonts w:asciiTheme="minorHAnsi" w:hAnsiTheme="minorHAnsi" w:cstheme="minorHAnsi"/>
        </w:rPr>
        <w:t xml:space="preserve"> a variety of educational activities</w:t>
      </w:r>
    </w:p>
    <w:p w14:paraId="7AEB1274" w14:textId="77777777" w:rsidR="008C5C17" w:rsidRPr="000F69D8" w:rsidRDefault="008C5C17" w:rsidP="00EE6657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0F69D8">
        <w:rPr>
          <w:rFonts w:asciiTheme="minorHAnsi" w:hAnsiTheme="minorHAnsi" w:cstheme="minorHAnsi"/>
        </w:rPr>
        <w:t>Coordinat</w:t>
      </w:r>
      <w:r w:rsidR="009D51CD" w:rsidRPr="000F69D8">
        <w:rPr>
          <w:rFonts w:asciiTheme="minorHAnsi" w:hAnsiTheme="minorHAnsi" w:cstheme="minorHAnsi"/>
        </w:rPr>
        <w:t>ed</w:t>
      </w:r>
      <w:r w:rsidRPr="000F69D8">
        <w:rPr>
          <w:rFonts w:asciiTheme="minorHAnsi" w:hAnsiTheme="minorHAnsi" w:cstheme="minorHAnsi"/>
        </w:rPr>
        <w:t xml:space="preserve"> examination and assessment processes</w:t>
      </w:r>
    </w:p>
    <w:p w14:paraId="272FDDBC" w14:textId="77777777" w:rsidR="008C5C17" w:rsidRPr="000F69D8" w:rsidRDefault="008C5C17" w:rsidP="00EE6657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0F69D8">
        <w:rPr>
          <w:rFonts w:asciiTheme="minorHAnsi" w:hAnsiTheme="minorHAnsi" w:cstheme="minorHAnsi"/>
        </w:rPr>
        <w:t>Maintain</w:t>
      </w:r>
      <w:r w:rsidR="00121383" w:rsidRPr="000F69D8">
        <w:rPr>
          <w:rFonts w:asciiTheme="minorHAnsi" w:hAnsiTheme="minorHAnsi" w:cstheme="minorHAnsi"/>
        </w:rPr>
        <w:t>ed</w:t>
      </w:r>
      <w:r w:rsidRPr="000F69D8">
        <w:rPr>
          <w:rFonts w:asciiTheme="minorHAnsi" w:hAnsiTheme="minorHAnsi" w:cstheme="minorHAnsi"/>
        </w:rPr>
        <w:t xml:space="preserve"> high level</w:t>
      </w:r>
      <w:r w:rsidR="00121383" w:rsidRPr="000F69D8">
        <w:rPr>
          <w:rFonts w:asciiTheme="minorHAnsi" w:hAnsiTheme="minorHAnsi" w:cstheme="minorHAnsi"/>
        </w:rPr>
        <w:t>s</w:t>
      </w:r>
      <w:r w:rsidRPr="000F69D8">
        <w:rPr>
          <w:rFonts w:asciiTheme="minorHAnsi" w:hAnsiTheme="minorHAnsi" w:cstheme="minorHAnsi"/>
        </w:rPr>
        <w:t xml:space="preserve"> of quality assurance, including course evaluation and course approval procedures</w:t>
      </w:r>
    </w:p>
    <w:p w14:paraId="725A36DB" w14:textId="4BC16536" w:rsidR="008C5C17" w:rsidRPr="000F69D8" w:rsidRDefault="008C5C17" w:rsidP="00EE6657">
      <w:pPr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Developed and tau</w:t>
      </w:r>
      <w:r w:rsidR="00E54D4B" w:rsidRPr="000F69D8">
        <w:rPr>
          <w:rFonts w:asciiTheme="minorHAnsi" w:hAnsiTheme="minorHAnsi" w:cstheme="minorHAnsi"/>
          <w:color w:val="000000"/>
          <w:sz w:val="22"/>
          <w:szCs w:val="22"/>
        </w:rPr>
        <w:t xml:space="preserve">ght Spoken English, Diploma in English, Business English, </w:t>
      </w:r>
      <w:r w:rsidR="00BC087E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="00E54D4B" w:rsidRPr="000F69D8">
        <w:rPr>
          <w:rFonts w:asciiTheme="minorHAnsi" w:hAnsiTheme="minorHAnsi" w:cstheme="minorHAnsi"/>
          <w:color w:val="000000"/>
          <w:sz w:val="22"/>
          <w:szCs w:val="22"/>
        </w:rPr>
        <w:t>Academic writing Courses</w:t>
      </w:r>
    </w:p>
    <w:p w14:paraId="09F76D4B" w14:textId="77777777" w:rsidR="00E54D4B" w:rsidRPr="000F69D8" w:rsidRDefault="00E54D4B" w:rsidP="00EE6657">
      <w:pPr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color w:val="000000"/>
          <w:sz w:val="22"/>
          <w:szCs w:val="22"/>
        </w:rPr>
        <w:t>Specialize in IELTS Preparation for both Academic and General Modules</w:t>
      </w:r>
    </w:p>
    <w:p w14:paraId="510D5D54" w14:textId="77777777" w:rsidR="007C35D8" w:rsidRPr="000F69D8" w:rsidRDefault="00CA0C14" w:rsidP="00EE6657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0F69D8">
        <w:rPr>
          <w:rFonts w:asciiTheme="minorHAnsi" w:hAnsiTheme="minorHAnsi" w:cstheme="minorHAnsi"/>
        </w:rPr>
        <w:t>Provided</w:t>
      </w:r>
      <w:r w:rsidR="007C35D8" w:rsidRPr="000F69D8">
        <w:rPr>
          <w:rFonts w:asciiTheme="minorHAnsi" w:hAnsiTheme="minorHAnsi" w:cstheme="minorHAnsi"/>
        </w:rPr>
        <w:t xml:space="preserve"> administrative support to tutors</w:t>
      </w:r>
    </w:p>
    <w:p w14:paraId="08C23FA7" w14:textId="77777777" w:rsidR="003A6E49" w:rsidRPr="000F69D8" w:rsidRDefault="003A6E49" w:rsidP="00452888">
      <w:pPr>
        <w:rPr>
          <w:rFonts w:asciiTheme="minorHAnsi" w:hAnsiTheme="minorHAnsi" w:cstheme="minorHAnsi"/>
          <w:sz w:val="22"/>
          <w:szCs w:val="22"/>
        </w:rPr>
      </w:pPr>
    </w:p>
    <w:p w14:paraId="1F109EDF" w14:textId="77777777" w:rsidR="003A4676" w:rsidRPr="000F69D8" w:rsidRDefault="003A4676" w:rsidP="00452888">
      <w:pPr>
        <w:rPr>
          <w:rFonts w:asciiTheme="minorHAnsi" w:hAnsiTheme="minorHAnsi" w:cstheme="minorHAnsi"/>
          <w:sz w:val="22"/>
          <w:szCs w:val="22"/>
        </w:rPr>
      </w:pPr>
    </w:p>
    <w:p w14:paraId="5BAB8323" w14:textId="77777777" w:rsidR="00452888" w:rsidRPr="000F69D8" w:rsidRDefault="00C92571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>August 2009 – August 2011</w:t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ab/>
        <w:t>STUDE</w:t>
      </w:r>
      <w:r w:rsidR="007D1B2D" w:rsidRPr="000F69D8">
        <w:rPr>
          <w:rFonts w:asciiTheme="minorHAnsi" w:hAnsiTheme="minorHAnsi" w:cstheme="minorHAnsi"/>
          <w:b/>
          <w:sz w:val="22"/>
          <w:szCs w:val="22"/>
        </w:rPr>
        <w:t>NT RECRUITMENT MARKETING OFFICER</w:t>
      </w:r>
      <w:r w:rsidR="00452888" w:rsidRPr="000F69D8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DD2C369" w14:textId="77777777" w:rsidR="00452888" w:rsidRPr="000F69D8" w:rsidRDefault="00452888" w:rsidP="00452888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  <w:t>ICBT Campus</w:t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</w:p>
    <w:p w14:paraId="799F69FC" w14:textId="77777777" w:rsidR="007D1B2D" w:rsidRPr="000F69D8" w:rsidRDefault="007D1B2D" w:rsidP="007D1B2D">
      <w:p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</w:r>
      <w:r w:rsidRPr="000F69D8">
        <w:rPr>
          <w:rFonts w:asciiTheme="minorHAnsi" w:hAnsiTheme="minorHAnsi" w:cstheme="minorHAnsi"/>
          <w:b/>
          <w:sz w:val="22"/>
          <w:szCs w:val="22"/>
        </w:rPr>
        <w:tab/>
        <w:t>Colombo</w:t>
      </w:r>
    </w:p>
    <w:p w14:paraId="73B1D664" w14:textId="77777777" w:rsidR="007D1B2D" w:rsidRPr="000F69D8" w:rsidRDefault="007D1B2D" w:rsidP="007D1B2D">
      <w:pPr>
        <w:rPr>
          <w:rFonts w:asciiTheme="minorHAnsi" w:hAnsiTheme="minorHAnsi" w:cstheme="minorHAnsi"/>
          <w:b/>
          <w:sz w:val="22"/>
          <w:szCs w:val="22"/>
        </w:rPr>
      </w:pPr>
    </w:p>
    <w:p w14:paraId="087A9F43" w14:textId="555498B7" w:rsidR="007D1B2D" w:rsidRPr="000F69D8" w:rsidRDefault="007D1B2D" w:rsidP="00EE6657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>Provided career and academic counseling, planning, and advising to potential students utilizing specific knowledge gained of the university colleges, educational programs</w:t>
      </w:r>
      <w:r w:rsidR="00BC087E">
        <w:rPr>
          <w:rFonts w:asciiTheme="minorHAnsi" w:hAnsiTheme="minorHAnsi" w:cstheme="minorHAnsi"/>
          <w:sz w:val="22"/>
          <w:szCs w:val="22"/>
        </w:rPr>
        <w:t>,</w:t>
      </w:r>
      <w:r w:rsidRPr="000F69D8">
        <w:rPr>
          <w:rFonts w:asciiTheme="minorHAnsi" w:hAnsiTheme="minorHAnsi" w:cstheme="minorHAnsi"/>
          <w:sz w:val="22"/>
          <w:szCs w:val="22"/>
        </w:rPr>
        <w:t xml:space="preserve"> and degrees.</w:t>
      </w:r>
    </w:p>
    <w:p w14:paraId="633C743A" w14:textId="77777777" w:rsidR="00452888" w:rsidRPr="000F69D8" w:rsidRDefault="007D1B2D" w:rsidP="00EE665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0F69D8">
        <w:rPr>
          <w:rFonts w:asciiTheme="minorHAnsi" w:hAnsiTheme="minorHAnsi" w:cstheme="minorHAnsi"/>
          <w:sz w:val="22"/>
          <w:szCs w:val="22"/>
          <w:shd w:val="clear" w:color="auto" w:fill="FFFFFF"/>
        </w:rPr>
        <w:t>Prepared reports and proposals, and responded to inquiries from students.</w:t>
      </w:r>
    </w:p>
    <w:p w14:paraId="2143B954" w14:textId="297384FD" w:rsidR="007D1B2D" w:rsidRPr="000F69D8" w:rsidRDefault="007D1B2D" w:rsidP="00EE665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00" w:lineRule="atLeast"/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>Visited middle schools and high schools, spoke to groups and individual students and met with school counselors and administrators t</w:t>
      </w:r>
      <w:r w:rsidR="007C35D8" w:rsidRPr="000F69D8">
        <w:rPr>
          <w:rFonts w:asciiTheme="minorHAnsi" w:hAnsiTheme="minorHAnsi" w:cstheme="minorHAnsi"/>
          <w:sz w:val="22"/>
          <w:szCs w:val="22"/>
        </w:rPr>
        <w:t xml:space="preserve">o promote career </w:t>
      </w:r>
      <w:r w:rsidRPr="000F69D8">
        <w:rPr>
          <w:rFonts w:asciiTheme="minorHAnsi" w:hAnsiTheme="minorHAnsi" w:cstheme="minorHAnsi"/>
          <w:sz w:val="22"/>
          <w:szCs w:val="22"/>
        </w:rPr>
        <w:t>pathways</w:t>
      </w:r>
    </w:p>
    <w:p w14:paraId="3E298057" w14:textId="77777777" w:rsidR="007D1B2D" w:rsidRPr="000F69D8" w:rsidRDefault="007D1B2D" w:rsidP="00EE665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00" w:lineRule="atLeast"/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>Managed and coordinated workshops and arranged visits and tours for prospective students and parents.</w:t>
      </w:r>
    </w:p>
    <w:p w14:paraId="592D659E" w14:textId="77777777" w:rsidR="007C35D8" w:rsidRPr="000F69D8" w:rsidRDefault="007C35D8" w:rsidP="00EE665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00" w:lineRule="atLeast"/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>Served</w:t>
      </w:r>
      <w:r w:rsidR="007D1B2D" w:rsidRPr="000F69D8">
        <w:rPr>
          <w:rFonts w:asciiTheme="minorHAnsi" w:hAnsiTheme="minorHAnsi" w:cstheme="minorHAnsi"/>
          <w:sz w:val="22"/>
          <w:szCs w:val="22"/>
        </w:rPr>
        <w:t xml:space="preserve"> independently as the point person for internal coordination of university stu</w:t>
      </w:r>
      <w:r w:rsidRPr="000F69D8">
        <w:rPr>
          <w:rFonts w:asciiTheme="minorHAnsi" w:hAnsiTheme="minorHAnsi" w:cstheme="minorHAnsi"/>
          <w:sz w:val="22"/>
          <w:szCs w:val="22"/>
        </w:rPr>
        <w:t>dent recruitment and enrollment.</w:t>
      </w:r>
    </w:p>
    <w:p w14:paraId="3DA03A56" w14:textId="77777777" w:rsidR="007D1B2D" w:rsidRPr="000F69D8" w:rsidRDefault="007C35D8" w:rsidP="00EE665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00" w:lineRule="atLeast"/>
        <w:rPr>
          <w:rFonts w:asciiTheme="minorHAnsi" w:hAnsiTheme="minorHAnsi" w:cstheme="minorHAnsi"/>
          <w:sz w:val="22"/>
          <w:szCs w:val="22"/>
        </w:rPr>
      </w:pPr>
      <w:r w:rsidRPr="000F69D8">
        <w:rPr>
          <w:rFonts w:asciiTheme="minorHAnsi" w:hAnsiTheme="minorHAnsi" w:cstheme="minorHAnsi"/>
          <w:sz w:val="22"/>
          <w:szCs w:val="22"/>
        </w:rPr>
        <w:t xml:space="preserve">Coordinated and implemented </w:t>
      </w:r>
      <w:r w:rsidR="007D1B2D" w:rsidRPr="000F69D8">
        <w:rPr>
          <w:rFonts w:asciiTheme="minorHAnsi" w:hAnsiTheme="minorHAnsi" w:cstheme="minorHAnsi"/>
          <w:sz w:val="22"/>
          <w:szCs w:val="22"/>
        </w:rPr>
        <w:t>various recruitment progra</w:t>
      </w:r>
      <w:r w:rsidRPr="000F69D8">
        <w:rPr>
          <w:rFonts w:asciiTheme="minorHAnsi" w:hAnsiTheme="minorHAnsi" w:cstheme="minorHAnsi"/>
          <w:sz w:val="22"/>
          <w:szCs w:val="22"/>
        </w:rPr>
        <w:t xml:space="preserve">ms and marketing strategies for </w:t>
      </w:r>
      <w:r w:rsidR="007D1B2D" w:rsidRPr="000F69D8">
        <w:rPr>
          <w:rFonts w:asciiTheme="minorHAnsi" w:hAnsiTheme="minorHAnsi" w:cstheme="minorHAnsi"/>
          <w:sz w:val="22"/>
          <w:szCs w:val="22"/>
        </w:rPr>
        <w:t>admission</w:t>
      </w:r>
      <w:r w:rsidRPr="000F69D8">
        <w:rPr>
          <w:rFonts w:asciiTheme="minorHAnsi" w:hAnsiTheme="minorHAnsi" w:cstheme="minorHAnsi"/>
          <w:sz w:val="22"/>
          <w:szCs w:val="22"/>
        </w:rPr>
        <w:t>s.</w:t>
      </w:r>
    </w:p>
    <w:p w14:paraId="46EACA36" w14:textId="77777777" w:rsidR="00CF71BB" w:rsidRPr="000F69D8" w:rsidRDefault="00CF71BB" w:rsidP="00CF71BB">
      <w:pPr>
        <w:shd w:val="clear" w:color="auto" w:fill="FFFFFF"/>
        <w:spacing w:before="100" w:beforeAutospacing="1" w:after="100" w:afterAutospacing="1" w:line="300" w:lineRule="atLeast"/>
        <w:rPr>
          <w:rFonts w:asciiTheme="minorHAnsi" w:hAnsiTheme="minorHAnsi" w:cstheme="minorHAnsi"/>
          <w:sz w:val="22"/>
          <w:szCs w:val="22"/>
        </w:rPr>
      </w:pPr>
    </w:p>
    <w:p w14:paraId="385C52B5" w14:textId="773B368E" w:rsidR="00CF71BB" w:rsidRPr="000F69D8" w:rsidRDefault="00C6304D" w:rsidP="00CF71BB">
      <w:pPr>
        <w:shd w:val="clear" w:color="auto" w:fill="FFFFFF"/>
        <w:spacing w:before="100" w:beforeAutospacing="1" w:after="100" w:afterAutospacing="1" w:line="300" w:lineRule="atLeast"/>
        <w:rPr>
          <w:rFonts w:asciiTheme="majorHAnsi" w:hAnsiTheme="majorHAnsi" w:cstheme="minorHAnsi"/>
          <w:b/>
          <w:sz w:val="22"/>
          <w:szCs w:val="22"/>
        </w:rPr>
      </w:pPr>
      <w:r>
        <w:rPr>
          <w:rFonts w:asciiTheme="majorHAnsi" w:hAnsiTheme="majorHAnsi" w:cstheme="minorHAnsi"/>
          <w:b/>
          <w:sz w:val="22"/>
          <w:szCs w:val="22"/>
        </w:rPr>
        <w:t>Last Updated: 20</w:t>
      </w:r>
      <w:r w:rsidRPr="00C6304D">
        <w:rPr>
          <w:rFonts w:asciiTheme="majorHAnsi" w:hAnsiTheme="majorHAnsi" w:cstheme="minorHAnsi"/>
          <w:b/>
          <w:sz w:val="22"/>
          <w:szCs w:val="22"/>
          <w:vertAlign w:val="superscript"/>
        </w:rPr>
        <w:t>th</w:t>
      </w:r>
      <w:r>
        <w:rPr>
          <w:rFonts w:asciiTheme="majorHAnsi" w:hAnsiTheme="majorHAnsi" w:cstheme="minorHAnsi"/>
          <w:b/>
          <w:sz w:val="22"/>
          <w:szCs w:val="22"/>
        </w:rPr>
        <w:t xml:space="preserve"> September 2025</w:t>
      </w:r>
      <w:r w:rsidR="004B736F" w:rsidRPr="000F69D8">
        <w:rPr>
          <w:rFonts w:asciiTheme="majorHAnsi" w:hAnsiTheme="majorHAnsi" w:cstheme="minorHAnsi"/>
          <w:b/>
          <w:sz w:val="22"/>
          <w:szCs w:val="22"/>
        </w:rPr>
        <w:tab/>
      </w:r>
      <w:r w:rsidR="004B736F" w:rsidRPr="000F69D8">
        <w:rPr>
          <w:rFonts w:asciiTheme="majorHAnsi" w:hAnsiTheme="majorHAnsi" w:cstheme="minorHAnsi"/>
          <w:b/>
          <w:sz w:val="22"/>
          <w:szCs w:val="22"/>
        </w:rPr>
        <w:tab/>
      </w:r>
      <w:r w:rsidR="004B736F" w:rsidRPr="000F69D8">
        <w:rPr>
          <w:rFonts w:asciiTheme="majorHAnsi" w:hAnsiTheme="majorHAnsi" w:cstheme="minorHAnsi"/>
          <w:b/>
          <w:sz w:val="22"/>
          <w:szCs w:val="22"/>
        </w:rPr>
        <w:tab/>
      </w:r>
      <w:r w:rsidR="004B736F" w:rsidRPr="000F69D8">
        <w:rPr>
          <w:rFonts w:asciiTheme="majorHAnsi" w:hAnsiTheme="majorHAnsi" w:cstheme="minorHAnsi"/>
          <w:b/>
          <w:sz w:val="22"/>
          <w:szCs w:val="22"/>
        </w:rPr>
        <w:tab/>
      </w:r>
      <w:r w:rsidR="004B736F" w:rsidRPr="000F69D8">
        <w:rPr>
          <w:rFonts w:asciiTheme="majorHAnsi" w:hAnsiTheme="majorHAnsi" w:cstheme="minorHAnsi"/>
          <w:b/>
          <w:sz w:val="22"/>
          <w:szCs w:val="22"/>
        </w:rPr>
        <w:tab/>
      </w:r>
      <w:r w:rsidR="000548E7" w:rsidRPr="000F69D8">
        <w:rPr>
          <w:rFonts w:asciiTheme="majorHAnsi" w:hAnsiTheme="majorHAnsi" w:cstheme="minorHAnsi"/>
          <w:b/>
          <w:sz w:val="22"/>
          <w:szCs w:val="22"/>
        </w:rPr>
        <w:tab/>
      </w:r>
      <w:proofErr w:type="spellStart"/>
      <w:r w:rsidR="00CF71BB" w:rsidRPr="000F69D8">
        <w:rPr>
          <w:rFonts w:asciiTheme="majorHAnsi" w:hAnsiTheme="majorHAnsi" w:cstheme="minorHAnsi"/>
          <w:b/>
          <w:sz w:val="22"/>
          <w:szCs w:val="22"/>
        </w:rPr>
        <w:t>Fathima</w:t>
      </w:r>
      <w:proofErr w:type="spellEnd"/>
      <w:r w:rsidR="00CF71BB" w:rsidRPr="000F69D8">
        <w:rPr>
          <w:rFonts w:asciiTheme="majorHAnsi" w:hAnsiTheme="majorHAnsi" w:cstheme="minorHAnsi"/>
          <w:b/>
          <w:sz w:val="22"/>
          <w:szCs w:val="22"/>
        </w:rPr>
        <w:t xml:space="preserve"> </w:t>
      </w:r>
      <w:proofErr w:type="spellStart"/>
      <w:r w:rsidR="00CF71BB" w:rsidRPr="000F69D8">
        <w:rPr>
          <w:rFonts w:asciiTheme="majorHAnsi" w:hAnsiTheme="majorHAnsi" w:cstheme="minorHAnsi"/>
          <w:b/>
          <w:sz w:val="22"/>
          <w:szCs w:val="22"/>
        </w:rPr>
        <w:t>Raiza</w:t>
      </w:r>
      <w:proofErr w:type="spellEnd"/>
      <w:r w:rsidR="00CF71BB" w:rsidRPr="000F69D8">
        <w:rPr>
          <w:rFonts w:asciiTheme="majorHAnsi" w:hAnsiTheme="majorHAnsi" w:cstheme="minorHAnsi"/>
          <w:b/>
          <w:sz w:val="22"/>
          <w:szCs w:val="22"/>
        </w:rPr>
        <w:t xml:space="preserve"> </w:t>
      </w:r>
      <w:proofErr w:type="spellStart"/>
      <w:r w:rsidR="00CF71BB" w:rsidRPr="000F69D8">
        <w:rPr>
          <w:rFonts w:asciiTheme="majorHAnsi" w:hAnsiTheme="majorHAnsi" w:cstheme="minorHAnsi"/>
          <w:b/>
          <w:sz w:val="22"/>
          <w:szCs w:val="22"/>
        </w:rPr>
        <w:t>Refai</w:t>
      </w:r>
      <w:proofErr w:type="spellEnd"/>
    </w:p>
    <w:sectPr w:rsidR="00CF71BB" w:rsidRPr="000F69D8" w:rsidSect="00C47D02">
      <w:footerReference w:type="default" r:id="rId10"/>
      <w:pgSz w:w="11909" w:h="16834" w:code="9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A95BC" w14:textId="77777777" w:rsidR="00674B96" w:rsidRDefault="00674B96">
      <w:r>
        <w:separator/>
      </w:r>
    </w:p>
  </w:endnote>
  <w:endnote w:type="continuationSeparator" w:id="0">
    <w:p w14:paraId="45172AC7" w14:textId="77777777" w:rsidR="00674B96" w:rsidRDefault="00674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47FC1" w14:textId="77777777" w:rsidR="00743637" w:rsidRPr="00E828FA" w:rsidRDefault="00743637">
    <w:pPr>
      <w:pStyle w:val="Footer"/>
      <w:jc w:val="right"/>
      <w:rPr>
        <w:rFonts w:ascii="Cambria" w:hAnsi="Cambria" w:cs="Cambria"/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D9DF31" w14:textId="77777777" w:rsidR="00674B96" w:rsidRDefault="00674B96">
      <w:r>
        <w:separator/>
      </w:r>
    </w:p>
  </w:footnote>
  <w:footnote w:type="continuationSeparator" w:id="0">
    <w:p w14:paraId="2B4CE49D" w14:textId="77777777" w:rsidR="00674B96" w:rsidRDefault="00674B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61D06"/>
    <w:multiLevelType w:val="hybridMultilevel"/>
    <w:tmpl w:val="92241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A151A"/>
    <w:multiLevelType w:val="hybridMultilevel"/>
    <w:tmpl w:val="AF8AE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97218"/>
    <w:multiLevelType w:val="hybridMultilevel"/>
    <w:tmpl w:val="3D984B94"/>
    <w:lvl w:ilvl="0" w:tplc="4240E90E">
      <w:start w:val="1"/>
      <w:numFmt w:val="bullet"/>
      <w:pStyle w:val="KeySkillsBullets"/>
      <w:lvlText w:val=""/>
      <w:lvlJc w:val="left"/>
      <w:pPr>
        <w:ind w:left="-360" w:hanging="360"/>
      </w:pPr>
      <w:rPr>
        <w:rFonts w:ascii="Wingdings 2" w:hAnsi="Wingdings 2" w:cs="Wingdings 2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F3DC5"/>
    <w:multiLevelType w:val="hybridMultilevel"/>
    <w:tmpl w:val="6D1C41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F188B"/>
    <w:multiLevelType w:val="hybridMultilevel"/>
    <w:tmpl w:val="A588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21473"/>
    <w:multiLevelType w:val="hybridMultilevel"/>
    <w:tmpl w:val="50B0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C73B8"/>
    <w:multiLevelType w:val="hybridMultilevel"/>
    <w:tmpl w:val="4492E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BD2C9B"/>
    <w:multiLevelType w:val="hybridMultilevel"/>
    <w:tmpl w:val="D5D04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D22D2"/>
    <w:multiLevelType w:val="hybridMultilevel"/>
    <w:tmpl w:val="FDFC3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12118"/>
    <w:multiLevelType w:val="hybridMultilevel"/>
    <w:tmpl w:val="84D8E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0755B"/>
    <w:multiLevelType w:val="hybridMultilevel"/>
    <w:tmpl w:val="D5942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E4390"/>
    <w:multiLevelType w:val="hybridMultilevel"/>
    <w:tmpl w:val="45844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1"/>
  </w:num>
  <w:num w:numId="5">
    <w:abstractNumId w:val="5"/>
  </w:num>
  <w:num w:numId="6">
    <w:abstractNumId w:val="0"/>
  </w:num>
  <w:num w:numId="7">
    <w:abstractNumId w:val="7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embedSystemFonts/>
  <w:proofState w:spelling="clean" w:grammar="clean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bQ0NDa2tDAws7RU0lEKTi0uzszPAykwqwUAOR72YywAAAA="/>
  </w:docVars>
  <w:rsids>
    <w:rsidRoot w:val="00E725C0"/>
    <w:rsid w:val="00000CBF"/>
    <w:rsid w:val="00003CA1"/>
    <w:rsid w:val="00005CEE"/>
    <w:rsid w:val="00010321"/>
    <w:rsid w:val="0001205E"/>
    <w:rsid w:val="000121F6"/>
    <w:rsid w:val="00012895"/>
    <w:rsid w:val="00013B17"/>
    <w:rsid w:val="00014CE3"/>
    <w:rsid w:val="00017950"/>
    <w:rsid w:val="00017D8B"/>
    <w:rsid w:val="00020B37"/>
    <w:rsid w:val="00021FE0"/>
    <w:rsid w:val="0002253C"/>
    <w:rsid w:val="00022931"/>
    <w:rsid w:val="00022A02"/>
    <w:rsid w:val="00022BB4"/>
    <w:rsid w:val="00024183"/>
    <w:rsid w:val="00024BD4"/>
    <w:rsid w:val="00024E18"/>
    <w:rsid w:val="0002672D"/>
    <w:rsid w:val="00030021"/>
    <w:rsid w:val="000324D2"/>
    <w:rsid w:val="0003334F"/>
    <w:rsid w:val="0003524C"/>
    <w:rsid w:val="00035F63"/>
    <w:rsid w:val="000363BA"/>
    <w:rsid w:val="00037CFD"/>
    <w:rsid w:val="000439A9"/>
    <w:rsid w:val="00044C42"/>
    <w:rsid w:val="00044E51"/>
    <w:rsid w:val="0005097B"/>
    <w:rsid w:val="00050B52"/>
    <w:rsid w:val="00053703"/>
    <w:rsid w:val="000548E7"/>
    <w:rsid w:val="000565A7"/>
    <w:rsid w:val="00064021"/>
    <w:rsid w:val="000722F4"/>
    <w:rsid w:val="00075658"/>
    <w:rsid w:val="0007566B"/>
    <w:rsid w:val="0007736D"/>
    <w:rsid w:val="00082409"/>
    <w:rsid w:val="0008344D"/>
    <w:rsid w:val="0008464C"/>
    <w:rsid w:val="0008476D"/>
    <w:rsid w:val="00086663"/>
    <w:rsid w:val="00086E9C"/>
    <w:rsid w:val="00091655"/>
    <w:rsid w:val="00094304"/>
    <w:rsid w:val="000A2D56"/>
    <w:rsid w:val="000A5ABB"/>
    <w:rsid w:val="000B339D"/>
    <w:rsid w:val="000B4BCB"/>
    <w:rsid w:val="000B7043"/>
    <w:rsid w:val="000C2414"/>
    <w:rsid w:val="000C626D"/>
    <w:rsid w:val="000D4412"/>
    <w:rsid w:val="000D6384"/>
    <w:rsid w:val="000D6DCC"/>
    <w:rsid w:val="000D74A6"/>
    <w:rsid w:val="000E54CF"/>
    <w:rsid w:val="000F05C5"/>
    <w:rsid w:val="000F2285"/>
    <w:rsid w:val="000F31A7"/>
    <w:rsid w:val="000F69D8"/>
    <w:rsid w:val="00100100"/>
    <w:rsid w:val="00101755"/>
    <w:rsid w:val="001017C1"/>
    <w:rsid w:val="00105849"/>
    <w:rsid w:val="00106DFB"/>
    <w:rsid w:val="00107E63"/>
    <w:rsid w:val="001102A7"/>
    <w:rsid w:val="00111BCC"/>
    <w:rsid w:val="00112268"/>
    <w:rsid w:val="001126DD"/>
    <w:rsid w:val="001127BD"/>
    <w:rsid w:val="00115BD5"/>
    <w:rsid w:val="00121383"/>
    <w:rsid w:val="00123CB7"/>
    <w:rsid w:val="001273AD"/>
    <w:rsid w:val="00130D58"/>
    <w:rsid w:val="0013707E"/>
    <w:rsid w:val="00140F31"/>
    <w:rsid w:val="00145B4B"/>
    <w:rsid w:val="00146D86"/>
    <w:rsid w:val="00153070"/>
    <w:rsid w:val="00155C91"/>
    <w:rsid w:val="00155CC8"/>
    <w:rsid w:val="00160167"/>
    <w:rsid w:val="00161824"/>
    <w:rsid w:val="001625D0"/>
    <w:rsid w:val="0016299A"/>
    <w:rsid w:val="00163C50"/>
    <w:rsid w:val="0016469A"/>
    <w:rsid w:val="00164D5E"/>
    <w:rsid w:val="00165AC3"/>
    <w:rsid w:val="0017044C"/>
    <w:rsid w:val="0017151C"/>
    <w:rsid w:val="0017208C"/>
    <w:rsid w:val="00173301"/>
    <w:rsid w:val="00174D47"/>
    <w:rsid w:val="00176BDD"/>
    <w:rsid w:val="00180AFF"/>
    <w:rsid w:val="00180EA4"/>
    <w:rsid w:val="0018405F"/>
    <w:rsid w:val="00186199"/>
    <w:rsid w:val="00190350"/>
    <w:rsid w:val="0019115A"/>
    <w:rsid w:val="00192890"/>
    <w:rsid w:val="0019452A"/>
    <w:rsid w:val="00194AE6"/>
    <w:rsid w:val="00195AB8"/>
    <w:rsid w:val="00197FCA"/>
    <w:rsid w:val="001A0CB7"/>
    <w:rsid w:val="001A41F2"/>
    <w:rsid w:val="001A478E"/>
    <w:rsid w:val="001B2C6A"/>
    <w:rsid w:val="001B3C8C"/>
    <w:rsid w:val="001C3E3A"/>
    <w:rsid w:val="001C740C"/>
    <w:rsid w:val="001D21C9"/>
    <w:rsid w:val="001D2707"/>
    <w:rsid w:val="001D2B20"/>
    <w:rsid w:val="001E4082"/>
    <w:rsid w:val="001E4B44"/>
    <w:rsid w:val="001F08DD"/>
    <w:rsid w:val="001F2A69"/>
    <w:rsid w:val="001F3161"/>
    <w:rsid w:val="001F347A"/>
    <w:rsid w:val="001F3AC7"/>
    <w:rsid w:val="001F51F3"/>
    <w:rsid w:val="001F590F"/>
    <w:rsid w:val="0020131F"/>
    <w:rsid w:val="0021168E"/>
    <w:rsid w:val="00217128"/>
    <w:rsid w:val="00223C49"/>
    <w:rsid w:val="002247F9"/>
    <w:rsid w:val="00224A0E"/>
    <w:rsid w:val="00225F0B"/>
    <w:rsid w:val="00226A3E"/>
    <w:rsid w:val="002318F6"/>
    <w:rsid w:val="00232852"/>
    <w:rsid w:val="00234FE6"/>
    <w:rsid w:val="00235074"/>
    <w:rsid w:val="002356CF"/>
    <w:rsid w:val="0023782E"/>
    <w:rsid w:val="00241398"/>
    <w:rsid w:val="0024317A"/>
    <w:rsid w:val="002438F3"/>
    <w:rsid w:val="00245180"/>
    <w:rsid w:val="0024554E"/>
    <w:rsid w:val="00246E63"/>
    <w:rsid w:val="00250674"/>
    <w:rsid w:val="002622F6"/>
    <w:rsid w:val="002624DF"/>
    <w:rsid w:val="002648C9"/>
    <w:rsid w:val="00266098"/>
    <w:rsid w:val="00270E63"/>
    <w:rsid w:val="002715C9"/>
    <w:rsid w:val="00271BE6"/>
    <w:rsid w:val="00272C6B"/>
    <w:rsid w:val="00275247"/>
    <w:rsid w:val="00276790"/>
    <w:rsid w:val="00280DA5"/>
    <w:rsid w:val="002816B5"/>
    <w:rsid w:val="00286F9D"/>
    <w:rsid w:val="00290555"/>
    <w:rsid w:val="00290FD1"/>
    <w:rsid w:val="00293094"/>
    <w:rsid w:val="00293677"/>
    <w:rsid w:val="00293FE5"/>
    <w:rsid w:val="00294432"/>
    <w:rsid w:val="0029463B"/>
    <w:rsid w:val="002951D4"/>
    <w:rsid w:val="002A04D7"/>
    <w:rsid w:val="002A0C14"/>
    <w:rsid w:val="002A3757"/>
    <w:rsid w:val="002A4D7E"/>
    <w:rsid w:val="002B10C6"/>
    <w:rsid w:val="002B1283"/>
    <w:rsid w:val="002B2C8C"/>
    <w:rsid w:val="002B488C"/>
    <w:rsid w:val="002B7DE9"/>
    <w:rsid w:val="002C2888"/>
    <w:rsid w:val="002C5228"/>
    <w:rsid w:val="002C58F4"/>
    <w:rsid w:val="002C6B17"/>
    <w:rsid w:val="002C75A9"/>
    <w:rsid w:val="002C7A1E"/>
    <w:rsid w:val="002D0F24"/>
    <w:rsid w:val="002D6984"/>
    <w:rsid w:val="002D7398"/>
    <w:rsid w:val="002E0F55"/>
    <w:rsid w:val="002F0011"/>
    <w:rsid w:val="002F6570"/>
    <w:rsid w:val="002F7A67"/>
    <w:rsid w:val="00305E32"/>
    <w:rsid w:val="00306249"/>
    <w:rsid w:val="00306E78"/>
    <w:rsid w:val="00312B21"/>
    <w:rsid w:val="0031629C"/>
    <w:rsid w:val="003203DB"/>
    <w:rsid w:val="0032046C"/>
    <w:rsid w:val="00324C1B"/>
    <w:rsid w:val="00325467"/>
    <w:rsid w:val="00326178"/>
    <w:rsid w:val="003272A9"/>
    <w:rsid w:val="003277D8"/>
    <w:rsid w:val="0033535C"/>
    <w:rsid w:val="003378D1"/>
    <w:rsid w:val="0034506E"/>
    <w:rsid w:val="00346C28"/>
    <w:rsid w:val="00350707"/>
    <w:rsid w:val="003551B1"/>
    <w:rsid w:val="003551C0"/>
    <w:rsid w:val="00355333"/>
    <w:rsid w:val="00357CCD"/>
    <w:rsid w:val="003626F7"/>
    <w:rsid w:val="00365612"/>
    <w:rsid w:val="00365854"/>
    <w:rsid w:val="0036631E"/>
    <w:rsid w:val="0036656B"/>
    <w:rsid w:val="003720AD"/>
    <w:rsid w:val="003738ED"/>
    <w:rsid w:val="00374600"/>
    <w:rsid w:val="00375ADF"/>
    <w:rsid w:val="00377375"/>
    <w:rsid w:val="003879C4"/>
    <w:rsid w:val="003900ED"/>
    <w:rsid w:val="003A4676"/>
    <w:rsid w:val="003A5717"/>
    <w:rsid w:val="003A69A0"/>
    <w:rsid w:val="003A6E49"/>
    <w:rsid w:val="003A7039"/>
    <w:rsid w:val="003B02C6"/>
    <w:rsid w:val="003B2845"/>
    <w:rsid w:val="003B70F1"/>
    <w:rsid w:val="003C0984"/>
    <w:rsid w:val="003C42F1"/>
    <w:rsid w:val="003C5EF0"/>
    <w:rsid w:val="003C69A8"/>
    <w:rsid w:val="003C6C52"/>
    <w:rsid w:val="003C79A1"/>
    <w:rsid w:val="003C7E42"/>
    <w:rsid w:val="003D2A05"/>
    <w:rsid w:val="003D3482"/>
    <w:rsid w:val="003D51E4"/>
    <w:rsid w:val="003D64C8"/>
    <w:rsid w:val="003D6B17"/>
    <w:rsid w:val="003E0C6E"/>
    <w:rsid w:val="003E2C81"/>
    <w:rsid w:val="003E2DFE"/>
    <w:rsid w:val="003E68FE"/>
    <w:rsid w:val="003E7294"/>
    <w:rsid w:val="003E7FA7"/>
    <w:rsid w:val="003F1377"/>
    <w:rsid w:val="003F14C4"/>
    <w:rsid w:val="003F4EB4"/>
    <w:rsid w:val="003F62A5"/>
    <w:rsid w:val="003F7699"/>
    <w:rsid w:val="004007F2"/>
    <w:rsid w:val="00402053"/>
    <w:rsid w:val="00406E5A"/>
    <w:rsid w:val="00410800"/>
    <w:rsid w:val="00413B14"/>
    <w:rsid w:val="00417904"/>
    <w:rsid w:val="00417CB1"/>
    <w:rsid w:val="00420E47"/>
    <w:rsid w:val="004222AD"/>
    <w:rsid w:val="00423547"/>
    <w:rsid w:val="00423D9A"/>
    <w:rsid w:val="00431EFD"/>
    <w:rsid w:val="00436FC6"/>
    <w:rsid w:val="00437911"/>
    <w:rsid w:val="00440E8C"/>
    <w:rsid w:val="004423EC"/>
    <w:rsid w:val="0044284A"/>
    <w:rsid w:val="004475BA"/>
    <w:rsid w:val="00447723"/>
    <w:rsid w:val="004506FE"/>
    <w:rsid w:val="00450F71"/>
    <w:rsid w:val="00452888"/>
    <w:rsid w:val="00453F9D"/>
    <w:rsid w:val="00454769"/>
    <w:rsid w:val="00454970"/>
    <w:rsid w:val="00454F7F"/>
    <w:rsid w:val="00454F9B"/>
    <w:rsid w:val="00460CB6"/>
    <w:rsid w:val="004642D5"/>
    <w:rsid w:val="0046437B"/>
    <w:rsid w:val="004659B4"/>
    <w:rsid w:val="00466215"/>
    <w:rsid w:val="004668E3"/>
    <w:rsid w:val="00467B54"/>
    <w:rsid w:val="00470962"/>
    <w:rsid w:val="00471591"/>
    <w:rsid w:val="00473AD1"/>
    <w:rsid w:val="00480A5E"/>
    <w:rsid w:val="00484F46"/>
    <w:rsid w:val="0049192A"/>
    <w:rsid w:val="0049236E"/>
    <w:rsid w:val="0049291B"/>
    <w:rsid w:val="004930B3"/>
    <w:rsid w:val="004937A0"/>
    <w:rsid w:val="0049456E"/>
    <w:rsid w:val="00495EE0"/>
    <w:rsid w:val="004A0554"/>
    <w:rsid w:val="004A10B9"/>
    <w:rsid w:val="004A16CA"/>
    <w:rsid w:val="004B2B1E"/>
    <w:rsid w:val="004B483E"/>
    <w:rsid w:val="004B736F"/>
    <w:rsid w:val="004C0B26"/>
    <w:rsid w:val="004C1EFC"/>
    <w:rsid w:val="004C3205"/>
    <w:rsid w:val="004C346A"/>
    <w:rsid w:val="004C418C"/>
    <w:rsid w:val="004C5483"/>
    <w:rsid w:val="004D2509"/>
    <w:rsid w:val="004D30FC"/>
    <w:rsid w:val="004D78C0"/>
    <w:rsid w:val="004E0761"/>
    <w:rsid w:val="004E2388"/>
    <w:rsid w:val="004E49D0"/>
    <w:rsid w:val="004E7A9D"/>
    <w:rsid w:val="004F0154"/>
    <w:rsid w:val="004F5425"/>
    <w:rsid w:val="0050070C"/>
    <w:rsid w:val="00503BA3"/>
    <w:rsid w:val="00504487"/>
    <w:rsid w:val="00504FED"/>
    <w:rsid w:val="00506EE6"/>
    <w:rsid w:val="00507A25"/>
    <w:rsid w:val="00512A6D"/>
    <w:rsid w:val="00523BDE"/>
    <w:rsid w:val="00524B7B"/>
    <w:rsid w:val="005325BF"/>
    <w:rsid w:val="0053349E"/>
    <w:rsid w:val="00534CDB"/>
    <w:rsid w:val="0053506F"/>
    <w:rsid w:val="00536D26"/>
    <w:rsid w:val="0053720C"/>
    <w:rsid w:val="00537F2A"/>
    <w:rsid w:val="005410BC"/>
    <w:rsid w:val="00541E37"/>
    <w:rsid w:val="00542986"/>
    <w:rsid w:val="005429DB"/>
    <w:rsid w:val="00545914"/>
    <w:rsid w:val="00545E78"/>
    <w:rsid w:val="00546029"/>
    <w:rsid w:val="005475F3"/>
    <w:rsid w:val="005524F3"/>
    <w:rsid w:val="0055250C"/>
    <w:rsid w:val="00553D09"/>
    <w:rsid w:val="00554193"/>
    <w:rsid w:val="0055465A"/>
    <w:rsid w:val="005618D5"/>
    <w:rsid w:val="00566328"/>
    <w:rsid w:val="00575A00"/>
    <w:rsid w:val="005768DD"/>
    <w:rsid w:val="005803FA"/>
    <w:rsid w:val="005807FB"/>
    <w:rsid w:val="005854E2"/>
    <w:rsid w:val="005869C6"/>
    <w:rsid w:val="00587D1F"/>
    <w:rsid w:val="005912D8"/>
    <w:rsid w:val="00592A65"/>
    <w:rsid w:val="00595A42"/>
    <w:rsid w:val="00596266"/>
    <w:rsid w:val="005A010B"/>
    <w:rsid w:val="005A0572"/>
    <w:rsid w:val="005A085F"/>
    <w:rsid w:val="005A1B17"/>
    <w:rsid w:val="005A2721"/>
    <w:rsid w:val="005A2E91"/>
    <w:rsid w:val="005A321A"/>
    <w:rsid w:val="005A4A3F"/>
    <w:rsid w:val="005A4D59"/>
    <w:rsid w:val="005A5CF8"/>
    <w:rsid w:val="005A763B"/>
    <w:rsid w:val="005B1032"/>
    <w:rsid w:val="005B377F"/>
    <w:rsid w:val="005B53C4"/>
    <w:rsid w:val="005B686A"/>
    <w:rsid w:val="005C2E19"/>
    <w:rsid w:val="005C32FC"/>
    <w:rsid w:val="005C3371"/>
    <w:rsid w:val="005C4F0B"/>
    <w:rsid w:val="005C740C"/>
    <w:rsid w:val="005C7FC8"/>
    <w:rsid w:val="005D4ED7"/>
    <w:rsid w:val="005D55FD"/>
    <w:rsid w:val="005D6EC2"/>
    <w:rsid w:val="005E3161"/>
    <w:rsid w:val="005E3F19"/>
    <w:rsid w:val="005E56A8"/>
    <w:rsid w:val="005E7FF3"/>
    <w:rsid w:val="005F025F"/>
    <w:rsid w:val="005F1A6A"/>
    <w:rsid w:val="005F695A"/>
    <w:rsid w:val="005F748C"/>
    <w:rsid w:val="005F7AE3"/>
    <w:rsid w:val="00600EB1"/>
    <w:rsid w:val="00602C7F"/>
    <w:rsid w:val="00604229"/>
    <w:rsid w:val="00612689"/>
    <w:rsid w:val="0061272C"/>
    <w:rsid w:val="00613E3E"/>
    <w:rsid w:val="00615874"/>
    <w:rsid w:val="006167B7"/>
    <w:rsid w:val="006177F1"/>
    <w:rsid w:val="00621BF3"/>
    <w:rsid w:val="00621C57"/>
    <w:rsid w:val="0062354B"/>
    <w:rsid w:val="006249CB"/>
    <w:rsid w:val="00624D8A"/>
    <w:rsid w:val="006272D2"/>
    <w:rsid w:val="00630E93"/>
    <w:rsid w:val="006364F6"/>
    <w:rsid w:val="006403CD"/>
    <w:rsid w:val="00642638"/>
    <w:rsid w:val="00644BFC"/>
    <w:rsid w:val="00647716"/>
    <w:rsid w:val="00654538"/>
    <w:rsid w:val="00654C52"/>
    <w:rsid w:val="00657868"/>
    <w:rsid w:val="00660D02"/>
    <w:rsid w:val="00662274"/>
    <w:rsid w:val="00664E1A"/>
    <w:rsid w:val="00665860"/>
    <w:rsid w:val="00665FEC"/>
    <w:rsid w:val="006713DE"/>
    <w:rsid w:val="00673500"/>
    <w:rsid w:val="00674B96"/>
    <w:rsid w:val="006773DD"/>
    <w:rsid w:val="006867DA"/>
    <w:rsid w:val="0069208C"/>
    <w:rsid w:val="00694083"/>
    <w:rsid w:val="00696361"/>
    <w:rsid w:val="00696ABE"/>
    <w:rsid w:val="006A1D17"/>
    <w:rsid w:val="006A2EFC"/>
    <w:rsid w:val="006A4BF1"/>
    <w:rsid w:val="006B0EA5"/>
    <w:rsid w:val="006B1429"/>
    <w:rsid w:val="006B3A70"/>
    <w:rsid w:val="006B5280"/>
    <w:rsid w:val="006C36F7"/>
    <w:rsid w:val="006C4553"/>
    <w:rsid w:val="006C538C"/>
    <w:rsid w:val="006C57B1"/>
    <w:rsid w:val="006C57DD"/>
    <w:rsid w:val="006C7D10"/>
    <w:rsid w:val="006D0518"/>
    <w:rsid w:val="006D2068"/>
    <w:rsid w:val="006D34D4"/>
    <w:rsid w:val="006D471B"/>
    <w:rsid w:val="006D687C"/>
    <w:rsid w:val="006E1C9D"/>
    <w:rsid w:val="006E76EB"/>
    <w:rsid w:val="006F3A39"/>
    <w:rsid w:val="006F4BAF"/>
    <w:rsid w:val="006F550F"/>
    <w:rsid w:val="006F6620"/>
    <w:rsid w:val="006F751E"/>
    <w:rsid w:val="00703C10"/>
    <w:rsid w:val="0070444E"/>
    <w:rsid w:val="0070486B"/>
    <w:rsid w:val="00704F63"/>
    <w:rsid w:val="00705ECF"/>
    <w:rsid w:val="007062B0"/>
    <w:rsid w:val="007065DE"/>
    <w:rsid w:val="00706DBF"/>
    <w:rsid w:val="00707033"/>
    <w:rsid w:val="00712265"/>
    <w:rsid w:val="00712552"/>
    <w:rsid w:val="00713C2D"/>
    <w:rsid w:val="00715385"/>
    <w:rsid w:val="00715386"/>
    <w:rsid w:val="00721799"/>
    <w:rsid w:val="00721A54"/>
    <w:rsid w:val="007232D8"/>
    <w:rsid w:val="007233D4"/>
    <w:rsid w:val="00724A0B"/>
    <w:rsid w:val="007326F0"/>
    <w:rsid w:val="00732D3B"/>
    <w:rsid w:val="00732DE0"/>
    <w:rsid w:val="00734108"/>
    <w:rsid w:val="00741FFE"/>
    <w:rsid w:val="00742476"/>
    <w:rsid w:val="00743637"/>
    <w:rsid w:val="00746014"/>
    <w:rsid w:val="00750A11"/>
    <w:rsid w:val="007569D0"/>
    <w:rsid w:val="00757EB9"/>
    <w:rsid w:val="00762197"/>
    <w:rsid w:val="00763EC8"/>
    <w:rsid w:val="007723EC"/>
    <w:rsid w:val="00774C3F"/>
    <w:rsid w:val="00780CD2"/>
    <w:rsid w:val="007822A0"/>
    <w:rsid w:val="007858A7"/>
    <w:rsid w:val="00787BA7"/>
    <w:rsid w:val="007923FC"/>
    <w:rsid w:val="007928F3"/>
    <w:rsid w:val="00792C05"/>
    <w:rsid w:val="0079416C"/>
    <w:rsid w:val="00794631"/>
    <w:rsid w:val="00794C16"/>
    <w:rsid w:val="00794EB4"/>
    <w:rsid w:val="0079586F"/>
    <w:rsid w:val="00797CC4"/>
    <w:rsid w:val="007A1C1F"/>
    <w:rsid w:val="007A5B00"/>
    <w:rsid w:val="007A6297"/>
    <w:rsid w:val="007A66CA"/>
    <w:rsid w:val="007B04E3"/>
    <w:rsid w:val="007B0E8F"/>
    <w:rsid w:val="007B6991"/>
    <w:rsid w:val="007C35D8"/>
    <w:rsid w:val="007C3E09"/>
    <w:rsid w:val="007D1B2D"/>
    <w:rsid w:val="007D27BC"/>
    <w:rsid w:val="007D5626"/>
    <w:rsid w:val="007D628E"/>
    <w:rsid w:val="007E0748"/>
    <w:rsid w:val="007E10A8"/>
    <w:rsid w:val="007E3F5A"/>
    <w:rsid w:val="007E438D"/>
    <w:rsid w:val="007F0346"/>
    <w:rsid w:val="007F161E"/>
    <w:rsid w:val="007F1EE5"/>
    <w:rsid w:val="007F3AB5"/>
    <w:rsid w:val="007F50C4"/>
    <w:rsid w:val="00800399"/>
    <w:rsid w:val="008058E1"/>
    <w:rsid w:val="008101CB"/>
    <w:rsid w:val="00810407"/>
    <w:rsid w:val="008106A1"/>
    <w:rsid w:val="008131B5"/>
    <w:rsid w:val="00814A0A"/>
    <w:rsid w:val="0081693F"/>
    <w:rsid w:val="00816F9C"/>
    <w:rsid w:val="008175FB"/>
    <w:rsid w:val="00822EB2"/>
    <w:rsid w:val="00823E5F"/>
    <w:rsid w:val="008247B8"/>
    <w:rsid w:val="008249D3"/>
    <w:rsid w:val="00824DAF"/>
    <w:rsid w:val="00830AEC"/>
    <w:rsid w:val="00835980"/>
    <w:rsid w:val="008416BC"/>
    <w:rsid w:val="0084170F"/>
    <w:rsid w:val="00846EBA"/>
    <w:rsid w:val="0085487E"/>
    <w:rsid w:val="00854F61"/>
    <w:rsid w:val="00857F82"/>
    <w:rsid w:val="00860E4F"/>
    <w:rsid w:val="008621D9"/>
    <w:rsid w:val="00871CEB"/>
    <w:rsid w:val="00872AB7"/>
    <w:rsid w:val="008749E5"/>
    <w:rsid w:val="008757B7"/>
    <w:rsid w:val="008761B6"/>
    <w:rsid w:val="00876420"/>
    <w:rsid w:val="008773EE"/>
    <w:rsid w:val="00877A56"/>
    <w:rsid w:val="00880492"/>
    <w:rsid w:val="00881F8E"/>
    <w:rsid w:val="0088420B"/>
    <w:rsid w:val="008860CA"/>
    <w:rsid w:val="0089097B"/>
    <w:rsid w:val="00891A65"/>
    <w:rsid w:val="00893329"/>
    <w:rsid w:val="008973C5"/>
    <w:rsid w:val="00897CE6"/>
    <w:rsid w:val="008A17CA"/>
    <w:rsid w:val="008A1D87"/>
    <w:rsid w:val="008A70F2"/>
    <w:rsid w:val="008B731D"/>
    <w:rsid w:val="008C1083"/>
    <w:rsid w:val="008C2DC4"/>
    <w:rsid w:val="008C3147"/>
    <w:rsid w:val="008C4670"/>
    <w:rsid w:val="008C5C17"/>
    <w:rsid w:val="008D2D51"/>
    <w:rsid w:val="008D61E6"/>
    <w:rsid w:val="008E1AAE"/>
    <w:rsid w:val="008E2014"/>
    <w:rsid w:val="008E26C7"/>
    <w:rsid w:val="008E3423"/>
    <w:rsid w:val="008E50FA"/>
    <w:rsid w:val="008E51D3"/>
    <w:rsid w:val="008F1D40"/>
    <w:rsid w:val="008F27EE"/>
    <w:rsid w:val="008F3000"/>
    <w:rsid w:val="008F44D8"/>
    <w:rsid w:val="008F6749"/>
    <w:rsid w:val="008F6ACE"/>
    <w:rsid w:val="008F7E3E"/>
    <w:rsid w:val="00901A3E"/>
    <w:rsid w:val="0090462D"/>
    <w:rsid w:val="00905F51"/>
    <w:rsid w:val="00907E3B"/>
    <w:rsid w:val="00912A31"/>
    <w:rsid w:val="0091520F"/>
    <w:rsid w:val="009163E0"/>
    <w:rsid w:val="00917AC9"/>
    <w:rsid w:val="00920563"/>
    <w:rsid w:val="00924E82"/>
    <w:rsid w:val="00924FEE"/>
    <w:rsid w:val="00926F59"/>
    <w:rsid w:val="0092769A"/>
    <w:rsid w:val="009316F7"/>
    <w:rsid w:val="009343A6"/>
    <w:rsid w:val="009407B7"/>
    <w:rsid w:val="009433AF"/>
    <w:rsid w:val="00946F4B"/>
    <w:rsid w:val="009470FE"/>
    <w:rsid w:val="00947FAC"/>
    <w:rsid w:val="0095134D"/>
    <w:rsid w:val="009541AA"/>
    <w:rsid w:val="00954C82"/>
    <w:rsid w:val="009561A9"/>
    <w:rsid w:val="00956D03"/>
    <w:rsid w:val="00960E79"/>
    <w:rsid w:val="00961F41"/>
    <w:rsid w:val="00970AC4"/>
    <w:rsid w:val="00971C15"/>
    <w:rsid w:val="00973BBE"/>
    <w:rsid w:val="009740E9"/>
    <w:rsid w:val="00974173"/>
    <w:rsid w:val="00974405"/>
    <w:rsid w:val="00976D4D"/>
    <w:rsid w:val="00991371"/>
    <w:rsid w:val="00992070"/>
    <w:rsid w:val="0099448F"/>
    <w:rsid w:val="00997D76"/>
    <w:rsid w:val="009A65A6"/>
    <w:rsid w:val="009B3FF1"/>
    <w:rsid w:val="009B479F"/>
    <w:rsid w:val="009C0FF5"/>
    <w:rsid w:val="009C2CAE"/>
    <w:rsid w:val="009C61F3"/>
    <w:rsid w:val="009C6975"/>
    <w:rsid w:val="009C7767"/>
    <w:rsid w:val="009D3A8E"/>
    <w:rsid w:val="009D4013"/>
    <w:rsid w:val="009D4E7D"/>
    <w:rsid w:val="009D51CD"/>
    <w:rsid w:val="009D5368"/>
    <w:rsid w:val="009D55BE"/>
    <w:rsid w:val="009D570D"/>
    <w:rsid w:val="009D6ECC"/>
    <w:rsid w:val="009E00BA"/>
    <w:rsid w:val="009E03CB"/>
    <w:rsid w:val="009E0689"/>
    <w:rsid w:val="009E1631"/>
    <w:rsid w:val="009E2B7E"/>
    <w:rsid w:val="009E4C67"/>
    <w:rsid w:val="009E4DB2"/>
    <w:rsid w:val="009E5BF3"/>
    <w:rsid w:val="009E74E9"/>
    <w:rsid w:val="009E792B"/>
    <w:rsid w:val="009E7FF2"/>
    <w:rsid w:val="009F1C84"/>
    <w:rsid w:val="009F47FB"/>
    <w:rsid w:val="00A035F5"/>
    <w:rsid w:val="00A06794"/>
    <w:rsid w:val="00A06B4E"/>
    <w:rsid w:val="00A07CDE"/>
    <w:rsid w:val="00A07F62"/>
    <w:rsid w:val="00A1299D"/>
    <w:rsid w:val="00A12BCD"/>
    <w:rsid w:val="00A12DDC"/>
    <w:rsid w:val="00A13F3C"/>
    <w:rsid w:val="00A14BE5"/>
    <w:rsid w:val="00A169F7"/>
    <w:rsid w:val="00A224BD"/>
    <w:rsid w:val="00A225DA"/>
    <w:rsid w:val="00A2604D"/>
    <w:rsid w:val="00A27812"/>
    <w:rsid w:val="00A3095B"/>
    <w:rsid w:val="00A32849"/>
    <w:rsid w:val="00A32DD3"/>
    <w:rsid w:val="00A3404D"/>
    <w:rsid w:val="00A3497C"/>
    <w:rsid w:val="00A355C2"/>
    <w:rsid w:val="00A358E2"/>
    <w:rsid w:val="00A44CEB"/>
    <w:rsid w:val="00A54D6D"/>
    <w:rsid w:val="00A55443"/>
    <w:rsid w:val="00A56282"/>
    <w:rsid w:val="00A57B68"/>
    <w:rsid w:val="00A626A6"/>
    <w:rsid w:val="00A6773D"/>
    <w:rsid w:val="00A67A68"/>
    <w:rsid w:val="00A72CB5"/>
    <w:rsid w:val="00A75AB2"/>
    <w:rsid w:val="00A75E5E"/>
    <w:rsid w:val="00A776A1"/>
    <w:rsid w:val="00A80DEC"/>
    <w:rsid w:val="00A84515"/>
    <w:rsid w:val="00A84CF1"/>
    <w:rsid w:val="00A8642F"/>
    <w:rsid w:val="00A91423"/>
    <w:rsid w:val="00A92396"/>
    <w:rsid w:val="00A95398"/>
    <w:rsid w:val="00A96B6D"/>
    <w:rsid w:val="00A9739F"/>
    <w:rsid w:val="00A97D68"/>
    <w:rsid w:val="00AA34E7"/>
    <w:rsid w:val="00AA5A1E"/>
    <w:rsid w:val="00AB10E6"/>
    <w:rsid w:val="00AB1B1F"/>
    <w:rsid w:val="00AB1B38"/>
    <w:rsid w:val="00AB1BA5"/>
    <w:rsid w:val="00AB2A2C"/>
    <w:rsid w:val="00AB39DD"/>
    <w:rsid w:val="00AB6EE8"/>
    <w:rsid w:val="00AC6EE5"/>
    <w:rsid w:val="00AD341B"/>
    <w:rsid w:val="00AD58C9"/>
    <w:rsid w:val="00AD5ECB"/>
    <w:rsid w:val="00AD6C1B"/>
    <w:rsid w:val="00AD747B"/>
    <w:rsid w:val="00AD79AC"/>
    <w:rsid w:val="00AE2E0E"/>
    <w:rsid w:val="00AE3CD5"/>
    <w:rsid w:val="00AE6DC7"/>
    <w:rsid w:val="00AF0019"/>
    <w:rsid w:val="00AF0A9D"/>
    <w:rsid w:val="00AF3873"/>
    <w:rsid w:val="00AF4F53"/>
    <w:rsid w:val="00AF510E"/>
    <w:rsid w:val="00AF6710"/>
    <w:rsid w:val="00B001AC"/>
    <w:rsid w:val="00B003F7"/>
    <w:rsid w:val="00B019B2"/>
    <w:rsid w:val="00B01B08"/>
    <w:rsid w:val="00B055AA"/>
    <w:rsid w:val="00B071FF"/>
    <w:rsid w:val="00B077A6"/>
    <w:rsid w:val="00B123F1"/>
    <w:rsid w:val="00B151FE"/>
    <w:rsid w:val="00B22F08"/>
    <w:rsid w:val="00B230E3"/>
    <w:rsid w:val="00B23449"/>
    <w:rsid w:val="00B24940"/>
    <w:rsid w:val="00B25551"/>
    <w:rsid w:val="00B2659B"/>
    <w:rsid w:val="00B272AE"/>
    <w:rsid w:val="00B2787D"/>
    <w:rsid w:val="00B27E18"/>
    <w:rsid w:val="00B30371"/>
    <w:rsid w:val="00B32764"/>
    <w:rsid w:val="00B33053"/>
    <w:rsid w:val="00B34478"/>
    <w:rsid w:val="00B353E4"/>
    <w:rsid w:val="00B36B84"/>
    <w:rsid w:val="00B36F7F"/>
    <w:rsid w:val="00B419C1"/>
    <w:rsid w:val="00B44D5B"/>
    <w:rsid w:val="00B462A4"/>
    <w:rsid w:val="00B50285"/>
    <w:rsid w:val="00B55ABD"/>
    <w:rsid w:val="00B57FB1"/>
    <w:rsid w:val="00B63CC7"/>
    <w:rsid w:val="00B7038E"/>
    <w:rsid w:val="00B7047B"/>
    <w:rsid w:val="00B750D6"/>
    <w:rsid w:val="00B7513F"/>
    <w:rsid w:val="00B75356"/>
    <w:rsid w:val="00B75916"/>
    <w:rsid w:val="00B769F9"/>
    <w:rsid w:val="00B77EF8"/>
    <w:rsid w:val="00B8432C"/>
    <w:rsid w:val="00B92674"/>
    <w:rsid w:val="00B96B69"/>
    <w:rsid w:val="00BA0525"/>
    <w:rsid w:val="00BA0D01"/>
    <w:rsid w:val="00BA1CE5"/>
    <w:rsid w:val="00BA340A"/>
    <w:rsid w:val="00BA4F21"/>
    <w:rsid w:val="00BA5581"/>
    <w:rsid w:val="00BA716C"/>
    <w:rsid w:val="00BA73AD"/>
    <w:rsid w:val="00BB1031"/>
    <w:rsid w:val="00BB146A"/>
    <w:rsid w:val="00BB65DA"/>
    <w:rsid w:val="00BB669F"/>
    <w:rsid w:val="00BC087E"/>
    <w:rsid w:val="00BC2BC2"/>
    <w:rsid w:val="00BC3738"/>
    <w:rsid w:val="00BC46B8"/>
    <w:rsid w:val="00BC5B80"/>
    <w:rsid w:val="00BC5E63"/>
    <w:rsid w:val="00BD009D"/>
    <w:rsid w:val="00BD04BC"/>
    <w:rsid w:val="00BD2451"/>
    <w:rsid w:val="00BD2E6F"/>
    <w:rsid w:val="00BD4B15"/>
    <w:rsid w:val="00BD614B"/>
    <w:rsid w:val="00BD6292"/>
    <w:rsid w:val="00BD721B"/>
    <w:rsid w:val="00BE1BC8"/>
    <w:rsid w:val="00BE2AE8"/>
    <w:rsid w:val="00BE3FD4"/>
    <w:rsid w:val="00BE4221"/>
    <w:rsid w:val="00BE6FD1"/>
    <w:rsid w:val="00BF057B"/>
    <w:rsid w:val="00BF4A2C"/>
    <w:rsid w:val="00BF60D3"/>
    <w:rsid w:val="00BF6475"/>
    <w:rsid w:val="00C00E0A"/>
    <w:rsid w:val="00C01722"/>
    <w:rsid w:val="00C0200D"/>
    <w:rsid w:val="00C02F3E"/>
    <w:rsid w:val="00C04FBF"/>
    <w:rsid w:val="00C064A8"/>
    <w:rsid w:val="00C06A49"/>
    <w:rsid w:val="00C07004"/>
    <w:rsid w:val="00C119D2"/>
    <w:rsid w:val="00C12178"/>
    <w:rsid w:val="00C134AD"/>
    <w:rsid w:val="00C14BA5"/>
    <w:rsid w:val="00C15BB8"/>
    <w:rsid w:val="00C16925"/>
    <w:rsid w:val="00C169E5"/>
    <w:rsid w:val="00C17324"/>
    <w:rsid w:val="00C17CBD"/>
    <w:rsid w:val="00C2033F"/>
    <w:rsid w:val="00C21A22"/>
    <w:rsid w:val="00C32103"/>
    <w:rsid w:val="00C32461"/>
    <w:rsid w:val="00C32A5B"/>
    <w:rsid w:val="00C34773"/>
    <w:rsid w:val="00C40EC3"/>
    <w:rsid w:val="00C41660"/>
    <w:rsid w:val="00C43198"/>
    <w:rsid w:val="00C4487C"/>
    <w:rsid w:val="00C4584A"/>
    <w:rsid w:val="00C47499"/>
    <w:rsid w:val="00C47D02"/>
    <w:rsid w:val="00C53F18"/>
    <w:rsid w:val="00C54961"/>
    <w:rsid w:val="00C55146"/>
    <w:rsid w:val="00C55FA7"/>
    <w:rsid w:val="00C629F7"/>
    <w:rsid w:val="00C6304D"/>
    <w:rsid w:val="00C641D2"/>
    <w:rsid w:val="00C70533"/>
    <w:rsid w:val="00C70570"/>
    <w:rsid w:val="00C70CA9"/>
    <w:rsid w:val="00C70F0E"/>
    <w:rsid w:val="00C71958"/>
    <w:rsid w:val="00C72AD9"/>
    <w:rsid w:val="00C75879"/>
    <w:rsid w:val="00C75F69"/>
    <w:rsid w:val="00C804DC"/>
    <w:rsid w:val="00C81823"/>
    <w:rsid w:val="00C81A7E"/>
    <w:rsid w:val="00C823D3"/>
    <w:rsid w:val="00C84298"/>
    <w:rsid w:val="00C84580"/>
    <w:rsid w:val="00C9117C"/>
    <w:rsid w:val="00C92571"/>
    <w:rsid w:val="00C92C7F"/>
    <w:rsid w:val="00C9316D"/>
    <w:rsid w:val="00C96BDF"/>
    <w:rsid w:val="00CA0C14"/>
    <w:rsid w:val="00CA0F93"/>
    <w:rsid w:val="00CA219D"/>
    <w:rsid w:val="00CA23F2"/>
    <w:rsid w:val="00CA2AB3"/>
    <w:rsid w:val="00CA44FC"/>
    <w:rsid w:val="00CA49D7"/>
    <w:rsid w:val="00CB0BFB"/>
    <w:rsid w:val="00CB318A"/>
    <w:rsid w:val="00CB73E1"/>
    <w:rsid w:val="00CB786D"/>
    <w:rsid w:val="00CB7A91"/>
    <w:rsid w:val="00CC126C"/>
    <w:rsid w:val="00CC209B"/>
    <w:rsid w:val="00CC3125"/>
    <w:rsid w:val="00CC3963"/>
    <w:rsid w:val="00CC3A35"/>
    <w:rsid w:val="00CC4D86"/>
    <w:rsid w:val="00CC7238"/>
    <w:rsid w:val="00CC770B"/>
    <w:rsid w:val="00CD36D1"/>
    <w:rsid w:val="00CE1242"/>
    <w:rsid w:val="00CE1D7F"/>
    <w:rsid w:val="00CE3173"/>
    <w:rsid w:val="00CF0BC7"/>
    <w:rsid w:val="00CF3138"/>
    <w:rsid w:val="00CF343B"/>
    <w:rsid w:val="00CF438B"/>
    <w:rsid w:val="00CF4C15"/>
    <w:rsid w:val="00CF57C0"/>
    <w:rsid w:val="00CF71BB"/>
    <w:rsid w:val="00D00006"/>
    <w:rsid w:val="00D00365"/>
    <w:rsid w:val="00D00391"/>
    <w:rsid w:val="00D013E8"/>
    <w:rsid w:val="00D023E7"/>
    <w:rsid w:val="00D04ACC"/>
    <w:rsid w:val="00D05AF8"/>
    <w:rsid w:val="00D11874"/>
    <w:rsid w:val="00D12550"/>
    <w:rsid w:val="00D129AF"/>
    <w:rsid w:val="00D13DE9"/>
    <w:rsid w:val="00D1546D"/>
    <w:rsid w:val="00D16812"/>
    <w:rsid w:val="00D20CB9"/>
    <w:rsid w:val="00D21879"/>
    <w:rsid w:val="00D223CA"/>
    <w:rsid w:val="00D22568"/>
    <w:rsid w:val="00D32022"/>
    <w:rsid w:val="00D32B4C"/>
    <w:rsid w:val="00D33171"/>
    <w:rsid w:val="00D3408A"/>
    <w:rsid w:val="00D41E21"/>
    <w:rsid w:val="00D43DC0"/>
    <w:rsid w:val="00D44BD1"/>
    <w:rsid w:val="00D45D43"/>
    <w:rsid w:val="00D51CF5"/>
    <w:rsid w:val="00D52C3C"/>
    <w:rsid w:val="00D54FC1"/>
    <w:rsid w:val="00D57F0F"/>
    <w:rsid w:val="00D636B1"/>
    <w:rsid w:val="00D63896"/>
    <w:rsid w:val="00D74688"/>
    <w:rsid w:val="00D754F8"/>
    <w:rsid w:val="00D75BB4"/>
    <w:rsid w:val="00D7685D"/>
    <w:rsid w:val="00D81D28"/>
    <w:rsid w:val="00D830F1"/>
    <w:rsid w:val="00D84A44"/>
    <w:rsid w:val="00D87031"/>
    <w:rsid w:val="00D91909"/>
    <w:rsid w:val="00D91BCD"/>
    <w:rsid w:val="00D91D97"/>
    <w:rsid w:val="00D92ADC"/>
    <w:rsid w:val="00D92F61"/>
    <w:rsid w:val="00DA0444"/>
    <w:rsid w:val="00DA07C1"/>
    <w:rsid w:val="00DA1F52"/>
    <w:rsid w:val="00DA28D4"/>
    <w:rsid w:val="00DA3892"/>
    <w:rsid w:val="00DA5742"/>
    <w:rsid w:val="00DA6C6A"/>
    <w:rsid w:val="00DA7BB6"/>
    <w:rsid w:val="00DB2D2A"/>
    <w:rsid w:val="00DB2E3D"/>
    <w:rsid w:val="00DB46B6"/>
    <w:rsid w:val="00DB4FBC"/>
    <w:rsid w:val="00DB676E"/>
    <w:rsid w:val="00DC272B"/>
    <w:rsid w:val="00DC317D"/>
    <w:rsid w:val="00DC4B4A"/>
    <w:rsid w:val="00DC539E"/>
    <w:rsid w:val="00DC770C"/>
    <w:rsid w:val="00DD06F9"/>
    <w:rsid w:val="00DD1A34"/>
    <w:rsid w:val="00DD4175"/>
    <w:rsid w:val="00DE0110"/>
    <w:rsid w:val="00DE04CF"/>
    <w:rsid w:val="00DE3CBD"/>
    <w:rsid w:val="00DE510D"/>
    <w:rsid w:val="00DE7D2F"/>
    <w:rsid w:val="00DF142D"/>
    <w:rsid w:val="00DF1582"/>
    <w:rsid w:val="00DF1B5A"/>
    <w:rsid w:val="00DF2722"/>
    <w:rsid w:val="00E101CD"/>
    <w:rsid w:val="00E107A7"/>
    <w:rsid w:val="00E1085E"/>
    <w:rsid w:val="00E11F44"/>
    <w:rsid w:val="00E14870"/>
    <w:rsid w:val="00E152A4"/>
    <w:rsid w:val="00E20996"/>
    <w:rsid w:val="00E22320"/>
    <w:rsid w:val="00E23ABD"/>
    <w:rsid w:val="00E24D13"/>
    <w:rsid w:val="00E25822"/>
    <w:rsid w:val="00E30954"/>
    <w:rsid w:val="00E41DB5"/>
    <w:rsid w:val="00E41E49"/>
    <w:rsid w:val="00E45806"/>
    <w:rsid w:val="00E45F29"/>
    <w:rsid w:val="00E465CE"/>
    <w:rsid w:val="00E531F3"/>
    <w:rsid w:val="00E53D2E"/>
    <w:rsid w:val="00E54D4B"/>
    <w:rsid w:val="00E55140"/>
    <w:rsid w:val="00E552FF"/>
    <w:rsid w:val="00E55FDB"/>
    <w:rsid w:val="00E5777B"/>
    <w:rsid w:val="00E60594"/>
    <w:rsid w:val="00E653A6"/>
    <w:rsid w:val="00E660F0"/>
    <w:rsid w:val="00E67D11"/>
    <w:rsid w:val="00E702D9"/>
    <w:rsid w:val="00E725C0"/>
    <w:rsid w:val="00E73167"/>
    <w:rsid w:val="00E73D1B"/>
    <w:rsid w:val="00E802E3"/>
    <w:rsid w:val="00E81810"/>
    <w:rsid w:val="00E81EEF"/>
    <w:rsid w:val="00E828FA"/>
    <w:rsid w:val="00E84597"/>
    <w:rsid w:val="00E8633B"/>
    <w:rsid w:val="00E90A76"/>
    <w:rsid w:val="00E9359E"/>
    <w:rsid w:val="00E9498C"/>
    <w:rsid w:val="00E95753"/>
    <w:rsid w:val="00EA00F8"/>
    <w:rsid w:val="00EA1AA5"/>
    <w:rsid w:val="00EB088F"/>
    <w:rsid w:val="00EB0950"/>
    <w:rsid w:val="00EB0B5F"/>
    <w:rsid w:val="00EB491E"/>
    <w:rsid w:val="00EB522F"/>
    <w:rsid w:val="00EB5E29"/>
    <w:rsid w:val="00EC03C5"/>
    <w:rsid w:val="00EC1BB9"/>
    <w:rsid w:val="00EC31E8"/>
    <w:rsid w:val="00EC442C"/>
    <w:rsid w:val="00EC4E0A"/>
    <w:rsid w:val="00EC5512"/>
    <w:rsid w:val="00EC723E"/>
    <w:rsid w:val="00EC7B45"/>
    <w:rsid w:val="00ED118F"/>
    <w:rsid w:val="00ED42E1"/>
    <w:rsid w:val="00ED667D"/>
    <w:rsid w:val="00ED7FB4"/>
    <w:rsid w:val="00EE4A20"/>
    <w:rsid w:val="00EE6657"/>
    <w:rsid w:val="00EE66A1"/>
    <w:rsid w:val="00EE7383"/>
    <w:rsid w:val="00EF5737"/>
    <w:rsid w:val="00F010AB"/>
    <w:rsid w:val="00F01DF0"/>
    <w:rsid w:val="00F01F0B"/>
    <w:rsid w:val="00F03BDF"/>
    <w:rsid w:val="00F03FB0"/>
    <w:rsid w:val="00F07BC7"/>
    <w:rsid w:val="00F10CD0"/>
    <w:rsid w:val="00F11CF9"/>
    <w:rsid w:val="00F12C68"/>
    <w:rsid w:val="00F14BE9"/>
    <w:rsid w:val="00F15510"/>
    <w:rsid w:val="00F2185D"/>
    <w:rsid w:val="00F22F0E"/>
    <w:rsid w:val="00F2544D"/>
    <w:rsid w:val="00F30440"/>
    <w:rsid w:val="00F35FCC"/>
    <w:rsid w:val="00F41158"/>
    <w:rsid w:val="00F47683"/>
    <w:rsid w:val="00F50023"/>
    <w:rsid w:val="00F50486"/>
    <w:rsid w:val="00F53586"/>
    <w:rsid w:val="00F5666F"/>
    <w:rsid w:val="00F60B05"/>
    <w:rsid w:val="00F61017"/>
    <w:rsid w:val="00F612A0"/>
    <w:rsid w:val="00F615E5"/>
    <w:rsid w:val="00F63F1C"/>
    <w:rsid w:val="00F645D6"/>
    <w:rsid w:val="00F66279"/>
    <w:rsid w:val="00F80E56"/>
    <w:rsid w:val="00F84460"/>
    <w:rsid w:val="00F86541"/>
    <w:rsid w:val="00F91187"/>
    <w:rsid w:val="00F956BE"/>
    <w:rsid w:val="00F96A46"/>
    <w:rsid w:val="00F96B77"/>
    <w:rsid w:val="00FA1ACC"/>
    <w:rsid w:val="00FA5123"/>
    <w:rsid w:val="00FA5459"/>
    <w:rsid w:val="00FA6114"/>
    <w:rsid w:val="00FB0BD5"/>
    <w:rsid w:val="00FB2855"/>
    <w:rsid w:val="00FB4628"/>
    <w:rsid w:val="00FB7E2F"/>
    <w:rsid w:val="00FC0399"/>
    <w:rsid w:val="00FC0600"/>
    <w:rsid w:val="00FC0F7F"/>
    <w:rsid w:val="00FC225E"/>
    <w:rsid w:val="00FC4A16"/>
    <w:rsid w:val="00FC5C14"/>
    <w:rsid w:val="00FC620B"/>
    <w:rsid w:val="00FC6814"/>
    <w:rsid w:val="00FC692A"/>
    <w:rsid w:val="00FD25CC"/>
    <w:rsid w:val="00FD2A18"/>
    <w:rsid w:val="00FD359E"/>
    <w:rsid w:val="00FD4A19"/>
    <w:rsid w:val="00FE0A24"/>
    <w:rsid w:val="00FE2A2E"/>
    <w:rsid w:val="00FE5036"/>
    <w:rsid w:val="00FE54B9"/>
    <w:rsid w:val="00FE6792"/>
    <w:rsid w:val="00FE6AF4"/>
    <w:rsid w:val="00FF2A54"/>
    <w:rsid w:val="00FF2CE0"/>
    <w:rsid w:val="00FF4C6E"/>
    <w:rsid w:val="00FF5449"/>
    <w:rsid w:val="00FF6F99"/>
    <w:rsid w:val="00FF76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C31E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6E5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10800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10800"/>
    <w:pPr>
      <w:keepNext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7928F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614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614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614C"/>
    <w:rPr>
      <w:rFonts w:ascii="Cambria" w:eastAsia="Times New Roman" w:hAnsi="Cambria" w:cs="Times New Roman"/>
      <w:b/>
      <w:bCs/>
      <w:sz w:val="26"/>
      <w:szCs w:val="26"/>
    </w:rPr>
  </w:style>
  <w:style w:type="character" w:styleId="Hyperlink">
    <w:name w:val="Hyperlink"/>
    <w:basedOn w:val="DefaultParagraphFont"/>
    <w:uiPriority w:val="99"/>
    <w:rsid w:val="00410800"/>
    <w:rPr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41080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614C"/>
    <w:rPr>
      <w:sz w:val="16"/>
      <w:szCs w:val="16"/>
    </w:rPr>
  </w:style>
  <w:style w:type="paragraph" w:styleId="NormalWeb">
    <w:name w:val="Normal (Web)"/>
    <w:basedOn w:val="Normal"/>
    <w:uiPriority w:val="99"/>
    <w:rsid w:val="00410800"/>
    <w:pPr>
      <w:autoSpaceDE w:val="0"/>
      <w:autoSpaceDN w:val="0"/>
      <w:spacing w:before="100" w:after="100"/>
    </w:pPr>
  </w:style>
  <w:style w:type="paragraph" w:styleId="Header">
    <w:name w:val="header"/>
    <w:basedOn w:val="Normal"/>
    <w:link w:val="HeaderChar"/>
    <w:uiPriority w:val="99"/>
    <w:rsid w:val="004108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614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108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F614C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410800"/>
  </w:style>
  <w:style w:type="paragraph" w:styleId="BlockText">
    <w:name w:val="Block Text"/>
    <w:basedOn w:val="Normal"/>
    <w:uiPriority w:val="99"/>
    <w:rsid w:val="00AB39DD"/>
    <w:pPr>
      <w:tabs>
        <w:tab w:val="left" w:pos="1620"/>
        <w:tab w:val="left" w:pos="3420"/>
        <w:tab w:val="left" w:pos="5832"/>
      </w:tabs>
      <w:ind w:left="1648" w:right="-664" w:hanging="1648"/>
      <w:jc w:val="both"/>
    </w:pPr>
    <w:rPr>
      <w:rFonts w:ascii="Arial" w:cs="Arial"/>
    </w:rPr>
  </w:style>
  <w:style w:type="paragraph" w:styleId="BodyTextIndent">
    <w:name w:val="Body Text Indent"/>
    <w:basedOn w:val="Normal"/>
    <w:link w:val="BodyTextIndentChar"/>
    <w:uiPriority w:val="99"/>
    <w:rsid w:val="00ED7FB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F614C"/>
    <w:rPr>
      <w:sz w:val="24"/>
      <w:szCs w:val="24"/>
    </w:rPr>
  </w:style>
  <w:style w:type="paragraph" w:customStyle="1" w:styleId="CharCharCharCharCharCharChar">
    <w:name w:val="Char Char Char Char Char Char Char"/>
    <w:basedOn w:val="Normal"/>
    <w:uiPriority w:val="99"/>
    <w:rsid w:val="00E22320"/>
    <w:pPr>
      <w:spacing w:before="60" w:after="160" w:line="240" w:lineRule="exact"/>
    </w:pPr>
    <w:rPr>
      <w:rFonts w:ascii="Verdana" w:hAnsi="Verdana" w:cs="Verdana"/>
      <w:color w:val="FF00FF"/>
      <w:sz w:val="20"/>
      <w:szCs w:val="20"/>
      <w:lang w:val="en-GB"/>
    </w:rPr>
  </w:style>
  <w:style w:type="paragraph" w:styleId="NoSpacing">
    <w:name w:val="No Spacing"/>
    <w:uiPriority w:val="1"/>
    <w:qFormat/>
    <w:rsid w:val="00D87031"/>
    <w:rPr>
      <w:rFonts w:ascii="Calibri" w:hAnsi="Calibri" w:cs="Calibri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1122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112268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12268"/>
    <w:rPr>
      <w:rFonts w:ascii="Courier New" w:hAnsi="Courier New" w:cs="Courier New"/>
      <w:sz w:val="18"/>
      <w:szCs w:val="18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112268"/>
    <w:rPr>
      <w:rFonts w:ascii="Courier New" w:hAnsi="Courier New" w:cs="Courier New"/>
      <w:sz w:val="18"/>
      <w:szCs w:val="18"/>
    </w:rPr>
  </w:style>
  <w:style w:type="paragraph" w:customStyle="1" w:styleId="Name">
    <w:name w:val="Name"/>
    <w:basedOn w:val="Heading1"/>
    <w:link w:val="NameChar"/>
    <w:rsid w:val="00112268"/>
    <w:pPr>
      <w:jc w:val="center"/>
    </w:pPr>
    <w:rPr>
      <w:rFonts w:ascii="Century Gothic" w:hAnsi="Century Gothic" w:cs="Century Gothic"/>
      <w:b w:val="0"/>
      <w:bCs w:val="0"/>
      <w:spacing w:val="40"/>
      <w:sz w:val="96"/>
      <w:szCs w:val="96"/>
      <w:u w:val="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NameChar">
    <w:name w:val="Name Char"/>
    <w:basedOn w:val="DefaultParagraphFont"/>
    <w:link w:val="Name"/>
    <w:uiPriority w:val="99"/>
    <w:locked/>
    <w:rsid w:val="00112268"/>
    <w:rPr>
      <w:rFonts w:ascii="Century Gothic" w:hAnsi="Century Gothic" w:cs="Century Gothic"/>
      <w:spacing w:val="40"/>
      <w:sz w:val="96"/>
      <w:szCs w:val="9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Resumetagline">
    <w:name w:val="Resume tagline"/>
    <w:basedOn w:val="PlainText"/>
    <w:uiPriority w:val="99"/>
    <w:rsid w:val="00112268"/>
    <w:pPr>
      <w:jc w:val="both"/>
    </w:pPr>
    <w:rPr>
      <w:rFonts w:ascii="Century Gothic" w:eastAsia="MS Mincho" w:hAnsi="Century Gothic" w:cs="Century Gothic"/>
      <w:caps/>
      <w:spacing w:val="10"/>
      <w:sz w:val="36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LeftSectionHeading">
    <w:name w:val="Left Section Heading"/>
    <w:basedOn w:val="PlainText"/>
    <w:uiPriority w:val="99"/>
    <w:rsid w:val="00112268"/>
    <w:pPr>
      <w:spacing w:before="480" w:after="180"/>
      <w:jc w:val="both"/>
    </w:pPr>
    <w:rPr>
      <w:rFonts w:ascii="Century Gothic" w:eastAsia="MS Mincho" w:hAnsi="Century Gothic" w:cs="Century Gothic"/>
      <w:b/>
      <w:bCs/>
      <w:sz w:val="28"/>
      <w:szCs w:val="28"/>
    </w:rPr>
  </w:style>
  <w:style w:type="paragraph" w:customStyle="1" w:styleId="Addresslinetop">
    <w:name w:val="Address line top"/>
    <w:basedOn w:val="Normal"/>
    <w:uiPriority w:val="99"/>
    <w:rsid w:val="00112268"/>
    <w:pPr>
      <w:pBdr>
        <w:top w:val="single" w:sz="4" w:space="1" w:color="auto"/>
        <w:bottom w:val="single" w:sz="4" w:space="1" w:color="auto"/>
      </w:pBdr>
      <w:shd w:val="clear" w:color="auto" w:fill="D9D9D9"/>
      <w:spacing w:before="80" w:after="180"/>
      <w:ind w:right="-58"/>
      <w:jc w:val="center"/>
    </w:pPr>
    <w:rPr>
      <w:rFonts w:ascii="Verdana" w:eastAsia="MS Mincho" w:hAnsi="Verdana" w:cs="Verdana"/>
      <w:noProof/>
      <w:sz w:val="16"/>
      <w:szCs w:val="16"/>
    </w:rPr>
  </w:style>
  <w:style w:type="paragraph" w:customStyle="1" w:styleId="Skills">
    <w:name w:val="Skills"/>
    <w:basedOn w:val="Normal"/>
    <w:uiPriority w:val="99"/>
    <w:rsid w:val="00112268"/>
    <w:pPr>
      <w:spacing w:before="60" w:after="180"/>
    </w:pPr>
    <w:rPr>
      <w:rFonts w:ascii="Verdana" w:eastAsia="MS Mincho" w:hAnsi="Verdana" w:cs="Verdana"/>
      <w:sz w:val="18"/>
      <w:szCs w:val="18"/>
    </w:rPr>
  </w:style>
  <w:style w:type="paragraph" w:customStyle="1" w:styleId="College">
    <w:name w:val="College"/>
    <w:basedOn w:val="Normal"/>
    <w:uiPriority w:val="99"/>
    <w:rsid w:val="00112268"/>
    <w:pPr>
      <w:spacing w:before="60" w:after="60"/>
    </w:pPr>
    <w:rPr>
      <w:rFonts w:ascii="Verdana" w:eastAsia="MS Mincho" w:hAnsi="Verdana" w:cs="Verdana"/>
      <w:sz w:val="18"/>
      <w:szCs w:val="18"/>
    </w:rPr>
  </w:style>
  <w:style w:type="paragraph" w:styleId="ListParagraph">
    <w:name w:val="List Paragraph"/>
    <w:basedOn w:val="Normal"/>
    <w:uiPriority w:val="34"/>
    <w:qFormat/>
    <w:rsid w:val="00112268"/>
    <w:pPr>
      <w:ind w:left="720"/>
    </w:pPr>
    <w:rPr>
      <w:rFonts w:ascii="Verdana" w:hAnsi="Verdana" w:cs="Verdana"/>
      <w:sz w:val="18"/>
      <w:szCs w:val="18"/>
    </w:rPr>
  </w:style>
  <w:style w:type="paragraph" w:customStyle="1" w:styleId="KeySkillsBullets">
    <w:name w:val="Key Skills Bullets"/>
    <w:basedOn w:val="Normal"/>
    <w:uiPriority w:val="99"/>
    <w:rsid w:val="003A7039"/>
    <w:pPr>
      <w:numPr>
        <w:numId w:val="1"/>
      </w:numPr>
      <w:ind w:right="162"/>
    </w:pPr>
    <w:rPr>
      <w:rFonts w:ascii="Calibri" w:hAnsi="Calibri" w:cs="Calibri"/>
      <w:spacing w:val="-4"/>
      <w:sz w:val="20"/>
      <w:szCs w:val="20"/>
    </w:rPr>
  </w:style>
  <w:style w:type="character" w:styleId="Strong">
    <w:name w:val="Strong"/>
    <w:basedOn w:val="DefaultParagraphFont"/>
    <w:qFormat/>
    <w:locked/>
    <w:rsid w:val="00774C3F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C47D02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C47D0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C47D02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C47D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0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8B7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8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4734E-A54B-4801-8934-A544A51AB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LESH MAHADIK</vt:lpstr>
    </vt:vector>
  </TitlesOfParts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LESH MAHADIK</dc:title>
  <dc:subject>HR Prssional12 years experience</dc:subject>
  <dc:creator/>
  <cp:lastModifiedBy/>
  <cp:revision>1</cp:revision>
  <dcterms:created xsi:type="dcterms:W3CDTF">2017-02-09T07:21:00Z</dcterms:created>
  <dcterms:modified xsi:type="dcterms:W3CDTF">2025-09-2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93dbdb70747d414673cb44920f73e1762f03f128742446b94928e9622d786e</vt:lpwstr>
  </property>
</Properties>
</file>